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0062CB" w14:textId="1AF71E70" w:rsidR="0063585C" w:rsidRPr="004851C7" w:rsidRDefault="00760739" w:rsidP="00BD2A0B">
      <w:pPr>
        <w:pStyle w:val="Nyilatkozatcm"/>
      </w:pPr>
      <w:r w:rsidRPr="004851C7">
        <w:rPr>
          <w:noProof/>
          <w:lang w:eastAsia="hu-HU"/>
        </w:rPr>
        <w:drawing>
          <wp:inline distT="0" distB="0" distL="0" distR="0" wp14:anchorId="5D62D356" wp14:editId="7BC2EA7B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10F11D42" w:rsidR="004851C7" w:rsidRDefault="00000000" w:rsidP="00D429F2">
      <w:pPr>
        <w:pStyle w:val="Cmlapkarstanszk"/>
      </w:pPr>
      <w:fldSimple w:instr=" DOCPROPERTY  Company  \* MERGEFORMAT ">
        <w:r w:rsidR="00FB469C">
          <w:t>Távközlési és Mesterséges Intelligencia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27E9F397" w14:textId="26C52DEE" w:rsidR="0063585C" w:rsidRPr="00C11403" w:rsidRDefault="0005300A" w:rsidP="00C11403">
      <w:pPr>
        <w:pStyle w:val="Cmlapszerz"/>
      </w:pPr>
      <w:r w:rsidRPr="00C11403">
        <w:t>Czotter Benedek</w:t>
      </w:r>
    </w:p>
    <w:p w14:paraId="55C56651" w14:textId="08B59CB0" w:rsidR="007F0EB1" w:rsidRPr="00A95032" w:rsidRDefault="009D636E" w:rsidP="00C11403">
      <w:pPr>
        <w:pStyle w:val="Cmlapszerz"/>
        <w:rPr>
          <w:b/>
          <w:bCs/>
        </w:rPr>
      </w:pPr>
      <w:r w:rsidRPr="00A95032">
        <w:rPr>
          <w:b/>
          <w:bCs/>
        </w:rPr>
        <w:t>Klaszterezési stratégiák alkalmazása RAG rendszerek hatékonyságának növelésére</w:t>
      </w:r>
    </w:p>
    <w:p w14:paraId="5532B58E" w14:textId="28FF4193" w:rsidR="0063585C" w:rsidRPr="00B50CAA" w:rsidRDefault="007F0EB1" w:rsidP="009C1C93">
      <w:pPr>
        <w:pStyle w:val="Alcm"/>
      </w:pPr>
      <w:r>
        <w:t>Tudományos Diákköri Konferencia Dolgozat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54A81B95">
                <wp:simplePos x="0" y="0"/>
                <wp:positionH relativeFrom="page">
                  <wp:posOffset>2600774</wp:posOffset>
                </wp:positionH>
                <wp:positionV relativeFrom="paragraph">
                  <wp:posOffset>290350</wp:posOffset>
                </wp:positionV>
                <wp:extent cx="2879725" cy="1106758"/>
                <wp:effectExtent l="0" t="0" r="3175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1067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60767975" w:rsidR="0063585C" w:rsidRPr="00342FEF" w:rsidRDefault="00E60DB5" w:rsidP="00C11403">
                            <w:pPr>
                              <w:pStyle w:val="Cmlapszerz"/>
                            </w:pPr>
                            <w:r w:rsidRPr="00342FEF">
                              <w:t>Dr. Szűcs</w:t>
                            </w:r>
                            <w:r>
                              <w:t xml:space="preserve"> </w:t>
                            </w:r>
                            <w:r w:rsidRPr="00342FEF">
                              <w:t>Gábor</w:t>
                            </w:r>
                          </w:p>
                          <w:p w14:paraId="4EC91467" w14:textId="71294D13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E050A2">
                              <w:rPr>
                                <w:noProof/>
                              </w:rPr>
                              <w:t>2025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8pt;margin-top:22.85pt;width:226.75pt;height:87.1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&#13;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60767975" w:rsidR="0063585C" w:rsidRPr="00342FEF" w:rsidRDefault="00E60DB5" w:rsidP="00C11403">
                      <w:pPr>
                        <w:pStyle w:val="Cmlapszerz"/>
                      </w:pPr>
                      <w:r w:rsidRPr="00342FEF">
                        <w:t>Dr. Szűcs</w:t>
                      </w:r>
                      <w:r>
                        <w:t xml:space="preserve"> </w:t>
                      </w:r>
                      <w:r w:rsidRPr="00342FEF">
                        <w:t>Gábor</w:t>
                      </w:r>
                    </w:p>
                    <w:p w14:paraId="4EC91467" w14:textId="71294D13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E050A2">
                        <w:rPr>
                          <w:noProof/>
                        </w:rPr>
                        <w:t>2025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58327E64" w14:textId="4475E6D4" w:rsidR="00FB469C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zh-CN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11025657" w:history="1">
        <w:r w:rsidR="00FB469C" w:rsidRPr="00F8507A">
          <w:rPr>
            <w:rStyle w:val="Hiperhivatkozs"/>
            <w:noProof/>
          </w:rPr>
          <w:t>Összefoglaló</w:t>
        </w:r>
        <w:r w:rsidR="00FB469C">
          <w:rPr>
            <w:noProof/>
            <w:webHidden/>
          </w:rPr>
          <w:tab/>
        </w:r>
        <w:r w:rsidR="00FB469C">
          <w:rPr>
            <w:noProof/>
            <w:webHidden/>
          </w:rPr>
          <w:fldChar w:fldCharType="begin"/>
        </w:r>
        <w:r w:rsidR="00FB469C">
          <w:rPr>
            <w:noProof/>
            <w:webHidden/>
          </w:rPr>
          <w:instrText xml:space="preserve"> PAGEREF _Toc211025657 \h </w:instrText>
        </w:r>
        <w:r w:rsidR="00FB469C">
          <w:rPr>
            <w:noProof/>
            <w:webHidden/>
          </w:rPr>
        </w:r>
        <w:r w:rsidR="00FB469C">
          <w:rPr>
            <w:noProof/>
            <w:webHidden/>
          </w:rPr>
          <w:fldChar w:fldCharType="separate"/>
        </w:r>
        <w:r w:rsidR="00FB469C">
          <w:rPr>
            <w:noProof/>
            <w:webHidden/>
          </w:rPr>
          <w:t>3</w:t>
        </w:r>
        <w:r w:rsidR="00FB469C">
          <w:rPr>
            <w:noProof/>
            <w:webHidden/>
          </w:rPr>
          <w:fldChar w:fldCharType="end"/>
        </w:r>
      </w:hyperlink>
    </w:p>
    <w:p w14:paraId="2427B93E" w14:textId="69B9ABB1" w:rsidR="00FB469C" w:rsidRDefault="00FB469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zh-CN"/>
          <w14:ligatures w14:val="standardContextual"/>
        </w:rPr>
      </w:pPr>
      <w:hyperlink w:anchor="_Toc211025658" w:history="1">
        <w:r w:rsidRPr="00F8507A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2FA3D1E" w14:textId="6814E860" w:rsidR="00FB469C" w:rsidRDefault="00FB469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zh-CN"/>
          <w14:ligatures w14:val="standardContextual"/>
        </w:rPr>
      </w:pPr>
      <w:hyperlink w:anchor="_Toc211025659" w:history="1">
        <w:r w:rsidRPr="00F8507A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5076736" w14:textId="2A652FD5" w:rsidR="00FB469C" w:rsidRDefault="00FB469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60" w:history="1">
        <w:r w:rsidRPr="00F8507A">
          <w:rPr>
            <w:rStyle w:val="Hiperhivatkozs"/>
            <w:noProof/>
          </w:rPr>
          <w:t>1.1 A kutatás cé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80F6F1D" w14:textId="78D39E69" w:rsidR="00FB469C" w:rsidRDefault="00FB469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61" w:history="1">
        <w:r w:rsidRPr="00F8507A">
          <w:rPr>
            <w:rStyle w:val="Hiperhivatkozs"/>
            <w:noProof/>
          </w:rPr>
          <w:t>1.2 RAG-rendszerek szerepe a modern NLP-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32685F9" w14:textId="50475877" w:rsidR="00FB469C" w:rsidRDefault="00FB469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62" w:history="1">
        <w:r w:rsidRPr="00F8507A">
          <w:rPr>
            <w:rStyle w:val="Hiperhivatkozs"/>
            <w:noProof/>
          </w:rPr>
          <w:t>1.3 Hatékonysági kérdések nagy dokumentumkorpuszok eseté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7EE8483" w14:textId="2E0E2934" w:rsidR="00FB469C" w:rsidRDefault="00FB469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zh-CN"/>
          <w14:ligatures w14:val="standardContextual"/>
        </w:rPr>
      </w:pPr>
      <w:hyperlink w:anchor="_Toc211025663" w:history="1">
        <w:r w:rsidRPr="00F8507A">
          <w:rPr>
            <w:rStyle w:val="Hiperhivatkozs"/>
            <w:noProof/>
          </w:rPr>
          <w:t>2 Elmélet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45E7460" w14:textId="3CBDCCA7" w:rsidR="00FB469C" w:rsidRDefault="00FB469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64" w:history="1">
        <w:r w:rsidRPr="00F8507A">
          <w:rPr>
            <w:rStyle w:val="Hiperhivatkozs"/>
            <w:noProof/>
          </w:rPr>
          <w:t>2.1 A RAG (Retrieval-Augmented Generation) elméle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6A35819" w14:textId="241CBC2D" w:rsidR="00FB469C" w:rsidRDefault="00FB469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65" w:history="1">
        <w:r w:rsidRPr="00F8507A">
          <w:rPr>
            <w:rStyle w:val="Hiperhivatkozs"/>
            <w:noProof/>
          </w:rPr>
          <w:t>2.1.1 RAG architektúra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3778D07" w14:textId="529B91AD" w:rsidR="00FB469C" w:rsidRDefault="00FB469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66" w:history="1">
        <w:r w:rsidRPr="00F8507A">
          <w:rPr>
            <w:rStyle w:val="Hiperhivatkozs"/>
            <w:noProof/>
          </w:rPr>
          <w:t>2.1.2 Dokumentum-visszakeresés alapj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C6A0622" w14:textId="5B60A4A5" w:rsidR="00FB469C" w:rsidRDefault="00FB469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67" w:history="1">
        <w:r w:rsidRPr="00F8507A">
          <w:rPr>
            <w:rStyle w:val="Hiperhivatkozs"/>
            <w:noProof/>
          </w:rPr>
          <w:t>2.2 Embeddingek és vektorter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A7A0FDC" w14:textId="621F28C0" w:rsidR="00FB469C" w:rsidRDefault="00FB469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68" w:history="1">
        <w:r w:rsidRPr="00F8507A">
          <w:rPr>
            <w:rStyle w:val="Hiperhivatkozs"/>
            <w:noProof/>
          </w:rPr>
          <w:t>2.2.1 Sentence-transformerek működése és hatásuk a reprezentáció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7BF25AB" w14:textId="388E5FAE" w:rsidR="00FB469C" w:rsidRDefault="00FB469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69" w:history="1">
        <w:r w:rsidRPr="00F8507A">
          <w:rPr>
            <w:rStyle w:val="Hiperhivatkozs"/>
            <w:noProof/>
          </w:rPr>
          <w:t>2.2.2 Távolságmérték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B14D42E" w14:textId="417B48CA" w:rsidR="00FB469C" w:rsidRDefault="00FB469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70" w:history="1">
        <w:r w:rsidRPr="00F8507A">
          <w:rPr>
            <w:rStyle w:val="Hiperhivatkozs"/>
            <w:noProof/>
          </w:rPr>
          <w:t>2.2.3 Vektorindexelési módszerek áttekin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91CD85B" w14:textId="1A5C7417" w:rsidR="00FB469C" w:rsidRDefault="00FB469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71" w:history="1">
        <w:r w:rsidRPr="00F8507A">
          <w:rPr>
            <w:rStyle w:val="Hiperhivatkozs"/>
            <w:noProof/>
          </w:rPr>
          <w:t>2.3 Klaszterezés az információkinyerés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A4E744" w14:textId="67D2816A" w:rsidR="00FB469C" w:rsidRDefault="00FB469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72" w:history="1">
        <w:r w:rsidRPr="00F8507A">
          <w:rPr>
            <w:rStyle w:val="Hiperhivatkozs"/>
            <w:noProof/>
          </w:rPr>
          <w:t>2.3.1 Klaszterezés cé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B48C4C4" w14:textId="64736C32" w:rsidR="00FB469C" w:rsidRDefault="00FB469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73" w:history="1">
        <w:r w:rsidRPr="00F8507A">
          <w:rPr>
            <w:rStyle w:val="Hiperhivatkozs"/>
            <w:noProof/>
          </w:rPr>
          <w:t>2.3.2 Offline és online klaszter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1B15B5E" w14:textId="0B3D6AD0" w:rsidR="00FB469C" w:rsidRDefault="00FB469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74" w:history="1">
        <w:r w:rsidRPr="00F8507A">
          <w:rPr>
            <w:rStyle w:val="Hiperhivatkozs"/>
            <w:noProof/>
          </w:rPr>
          <w:t>2.3.3 River könyvtár és saját online Kmeans fejlesz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C0AC630" w14:textId="59930F63" w:rsidR="00FB469C" w:rsidRDefault="00FB469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zh-CN"/>
          <w14:ligatures w14:val="standardContextual"/>
        </w:rPr>
      </w:pPr>
      <w:hyperlink w:anchor="_Toc211025675" w:history="1">
        <w:r w:rsidRPr="00F8507A">
          <w:rPr>
            <w:rStyle w:val="Hiperhivatkozs"/>
            <w:noProof/>
          </w:rPr>
          <w:t>3 Adathalmaz és előfeldolgo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461C7A2" w14:textId="0AFCBFF0" w:rsidR="00FB469C" w:rsidRDefault="00FB469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76" w:history="1">
        <w:r w:rsidRPr="00F8507A">
          <w:rPr>
            <w:rStyle w:val="Hiperhivatkozs"/>
            <w:noProof/>
          </w:rPr>
          <w:t>3.1 A SQuAD adathalma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6344B28" w14:textId="02048251" w:rsidR="00FB469C" w:rsidRDefault="00FB469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77" w:history="1">
        <w:r w:rsidRPr="00F8507A">
          <w:rPr>
            <w:rStyle w:val="Hiperhivatkozs"/>
            <w:noProof/>
          </w:rPr>
          <w:t>3.2 Szövegfeldolgozás és chunk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F33F722" w14:textId="5CA363F6" w:rsidR="00FB469C" w:rsidRDefault="00FB469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78" w:history="1">
        <w:r w:rsidRPr="00F8507A">
          <w:rPr>
            <w:rStyle w:val="Hiperhivatkozs"/>
            <w:noProof/>
          </w:rPr>
          <w:t>3.3 Embedding generá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79CA8D4" w14:textId="44DD73EE" w:rsidR="00FB469C" w:rsidRDefault="00FB469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zh-CN"/>
          <w14:ligatures w14:val="standardContextual"/>
        </w:rPr>
      </w:pPr>
      <w:hyperlink w:anchor="_Toc211025679" w:history="1">
        <w:r w:rsidRPr="00F8507A">
          <w:rPr>
            <w:rStyle w:val="Hiperhivatkozs"/>
            <w:noProof/>
          </w:rPr>
          <w:t>4 Klaszterezési módszerek implementáció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0059206" w14:textId="63D916D5" w:rsidR="00FB469C" w:rsidRDefault="00FB469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80" w:history="1">
        <w:r w:rsidRPr="00F8507A">
          <w:rPr>
            <w:rStyle w:val="Hiperhivatkozs"/>
            <w:noProof/>
          </w:rPr>
          <w:t>4.1 Offline klaszter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0BFD52F" w14:textId="131195BC" w:rsidR="00FB469C" w:rsidRDefault="00FB469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:lang w:eastAsia="zh-CN"/>
          <w14:ligatures w14:val="standardContextual"/>
        </w:rPr>
      </w:pPr>
      <w:hyperlink w:anchor="_Toc211025681" w:history="1">
        <w:r w:rsidRPr="00F8507A">
          <w:rPr>
            <w:rStyle w:val="Hiperhivatkozs"/>
            <w:noProof/>
          </w:rPr>
          <w:t>4.2 Online klaszter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A624038" w14:textId="032D12C2" w:rsidR="00FB469C" w:rsidRDefault="00FB469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zh-CN"/>
          <w14:ligatures w14:val="standardContextual"/>
        </w:rPr>
      </w:pPr>
      <w:hyperlink w:anchor="_Toc211025682" w:history="1">
        <w:r w:rsidRPr="00F8507A">
          <w:rPr>
            <w:rStyle w:val="Hiperhivatkozs"/>
            <w:noProof/>
          </w:rPr>
          <w:t>5 Eredmények és összehasonl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6467D82" w14:textId="547EC771" w:rsidR="00FB469C" w:rsidRDefault="00FB469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zh-CN"/>
          <w14:ligatures w14:val="standardContextual"/>
        </w:rPr>
      </w:pPr>
      <w:hyperlink w:anchor="_Toc211025683" w:history="1">
        <w:r w:rsidRPr="00F8507A">
          <w:rPr>
            <w:rStyle w:val="Hiperhivatkozs"/>
            <w:noProof/>
          </w:rPr>
          <w:t>6 Összegzés és kitekin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949C3E9" w14:textId="14537204" w:rsidR="00FB469C" w:rsidRDefault="00FB469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zh-CN"/>
          <w14:ligatures w14:val="standardContextual"/>
        </w:rPr>
      </w:pPr>
      <w:hyperlink w:anchor="_Toc211025684" w:history="1">
        <w:r w:rsidRPr="00F8507A">
          <w:rPr>
            <w:rStyle w:val="Hiperhivatkozs"/>
            <w:noProof/>
          </w:rPr>
          <w:t>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DED99C3" w14:textId="22ED2E3D" w:rsidR="00FB469C" w:rsidRDefault="00FB469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zh-CN"/>
          <w14:ligatures w14:val="standardContextual"/>
        </w:rPr>
      </w:pPr>
      <w:hyperlink w:anchor="_Toc211025685" w:history="1">
        <w:r w:rsidRPr="00F8507A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F3098B2" w14:textId="415C0053" w:rsidR="00FB469C" w:rsidRDefault="00FB469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lang w:eastAsia="zh-CN"/>
          <w14:ligatures w14:val="standardContextual"/>
        </w:rPr>
      </w:pPr>
      <w:hyperlink w:anchor="_Toc211025686" w:history="1">
        <w:r w:rsidRPr="00F8507A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256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1B0DC16" w14:textId="565EA9BF" w:rsidR="00730B3C" w:rsidRDefault="00730B3C">
      <w:r>
        <w:rPr>
          <w:b/>
          <w:bCs/>
        </w:rPr>
        <w:fldChar w:fldCharType="end"/>
      </w:r>
    </w:p>
    <w:p w14:paraId="0E7269D1" w14:textId="77777777" w:rsidR="00681E99" w:rsidRPr="00B50CAA" w:rsidRDefault="00681E99" w:rsidP="006643E0">
      <w:pPr>
        <w:ind w:firstLine="0"/>
        <w:sectPr w:rsidR="00681E99" w:rsidRPr="00B50CAA" w:rsidSect="00773375">
          <w:footerReference w:type="even" r:id="rId9"/>
          <w:footerReference w:type="default" r:id="rId10"/>
          <w:type w:val="continuous"/>
          <w:pgSz w:w="11907" w:h="16840" w:code="9"/>
          <w:pgMar w:top="720" w:right="720" w:bottom="720" w:left="720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211025657"/>
      <w:r w:rsidRPr="00B50CAA">
        <w:lastRenderedPageBreak/>
        <w:t>Összefoglaló</w:t>
      </w:r>
      <w:bookmarkEnd w:id="0"/>
    </w:p>
    <w:p w14:paraId="6A3C7E10" w14:textId="7D56F09E" w:rsidR="002E4D4B" w:rsidRPr="002E4D4B" w:rsidRDefault="002E4D4B" w:rsidP="00CC0BE3">
      <w:r w:rsidRPr="002E4D4B">
        <w:t xml:space="preserve">A </w:t>
      </w:r>
      <w:proofErr w:type="spellStart"/>
      <w:r w:rsidRPr="002E4D4B">
        <w:t>Retrieval-Augmented</w:t>
      </w:r>
      <w:proofErr w:type="spellEnd"/>
      <w:r w:rsidRPr="002E4D4B">
        <w:t xml:space="preserve"> </w:t>
      </w:r>
      <w:proofErr w:type="spellStart"/>
      <w:r w:rsidRPr="002E4D4B">
        <w:t>Generation</w:t>
      </w:r>
      <w:proofErr w:type="spellEnd"/>
      <w:r w:rsidRPr="002E4D4B">
        <w:t xml:space="preserve"> (RAG) modellek az utóbbi években kulcsszerepet kaptak a nagynyelvi modellek (LLM-ek) tudásbővítésében és naprakész információkkal való ellátásában. E rendszerek lényege, hogy a nyelvi modell válaszadási folyamata előtt releváns dokumentumokat vagy dokumentumrészleteket („</w:t>
      </w:r>
      <w:proofErr w:type="spellStart"/>
      <w:r w:rsidRPr="002E4D4B">
        <w:t>chunkokat</w:t>
      </w:r>
      <w:proofErr w:type="spellEnd"/>
      <w:r w:rsidRPr="002E4D4B">
        <w:t xml:space="preserve">”) keresnek ki egy nagyméretű tudásbázisból </w:t>
      </w:r>
      <w:proofErr w:type="spellStart"/>
      <w:r w:rsidRPr="002E4D4B">
        <w:t>embedding</w:t>
      </w:r>
      <w:proofErr w:type="spellEnd"/>
      <w:r w:rsidRPr="002E4D4B">
        <w:t xml:space="preserve">-alapú hasonlóságmérés segítségével. A jelenlegi gyakorlatban a legtöbb RAG-megoldás a teljes </w:t>
      </w:r>
      <w:proofErr w:type="spellStart"/>
      <w:r w:rsidRPr="002E4D4B">
        <w:t>embedding</w:t>
      </w:r>
      <w:proofErr w:type="spellEnd"/>
      <w:r w:rsidRPr="002E4D4B">
        <w:t xml:space="preserve">-halmazt közvetlenül használja a hasonlósági kereséshez, ami azonban pontossági, redundancia- és futásidőbeli korlátokat eredményezhet. A dolgozat célja annak vizsgálata, hogy </w:t>
      </w:r>
      <w:proofErr w:type="spellStart"/>
      <w:r w:rsidRPr="002E4D4B">
        <w:t>klaszterezési</w:t>
      </w:r>
      <w:proofErr w:type="spellEnd"/>
      <w:r w:rsidRPr="002E4D4B">
        <w:t xml:space="preserve"> technikák integrálásával miként növelhető a RAG-rendszerek hatékonysága, pontossága és robusztussága; hiszen hogyha a dokumentumok </w:t>
      </w:r>
      <w:proofErr w:type="spellStart"/>
      <w:r w:rsidRPr="002E4D4B">
        <w:t>embeddingjeit</w:t>
      </w:r>
      <w:proofErr w:type="spellEnd"/>
      <w:r w:rsidRPr="002E4D4B">
        <w:t xml:space="preserve"> először klaszterekbe rendezzük, majd a felhasználói lekérdezés </w:t>
      </w:r>
      <w:proofErr w:type="spellStart"/>
      <w:r w:rsidRPr="002E4D4B">
        <w:t>embeddingjét</w:t>
      </w:r>
      <w:proofErr w:type="spellEnd"/>
      <w:r w:rsidRPr="002E4D4B">
        <w:t xml:space="preserve"> először klaszterszinten vetjük össze velük, a keresés jelentősen gyorsabbá és relevánsabbá válhat. A dolgozat bemutatja a különböző </w:t>
      </w:r>
      <w:proofErr w:type="spellStart"/>
      <w:r w:rsidRPr="002E4D4B">
        <w:t>klaszterezési</w:t>
      </w:r>
      <w:proofErr w:type="spellEnd"/>
      <w:r w:rsidRPr="002E4D4B">
        <w:t xml:space="preserve"> algoritmusok teljesítményét és alkalmazhatóságát eltérő </w:t>
      </w:r>
      <w:proofErr w:type="spellStart"/>
      <w:r w:rsidRPr="002E4D4B">
        <w:t>embedding</w:t>
      </w:r>
      <w:proofErr w:type="spellEnd"/>
      <w:r w:rsidRPr="002E4D4B">
        <w:t xml:space="preserve">-reprezentációkon, valamint azt, hogy hogyan lehet lehetővé tenni új dokumentumok folyamatos integrálását a tudásbázisba a teljes </w:t>
      </w:r>
      <w:proofErr w:type="spellStart"/>
      <w:r w:rsidRPr="002E4D4B">
        <w:t>újraklaszterezés</w:t>
      </w:r>
      <w:proofErr w:type="spellEnd"/>
      <w:r w:rsidRPr="002E4D4B">
        <w:t xml:space="preserve"> költsége nélkül. A kutatás eredménye egy </w:t>
      </w:r>
      <w:proofErr w:type="spellStart"/>
      <w:r w:rsidRPr="002E4D4B">
        <w:t>klaszterezésen</w:t>
      </w:r>
      <w:proofErr w:type="spellEnd"/>
      <w:r w:rsidRPr="002E4D4B">
        <w:t xml:space="preserve"> alapuló, adaptív </w:t>
      </w:r>
      <w:proofErr w:type="spellStart"/>
      <w:r w:rsidRPr="002E4D4B">
        <w:t>retrieval-pipeline</w:t>
      </w:r>
      <w:proofErr w:type="spellEnd"/>
      <w:r w:rsidRPr="002E4D4B">
        <w:t xml:space="preserve"> kialakítása, amely a hagyományos RAG-architektúrákhoz képest magasabb hatékonyságot, jobb pontosságot és fokozott </w:t>
      </w:r>
      <w:proofErr w:type="spellStart"/>
      <w:r w:rsidRPr="002E4D4B">
        <w:t>robusztusságot</w:t>
      </w:r>
      <w:proofErr w:type="spellEnd"/>
      <w:r w:rsidRPr="002E4D4B">
        <w:t xml:space="preserve"> biztosít. A kutatás eredményei nemcsak elméleti szempontból járulnak hozzá a RAG-rendszerek fejlődéséhez, hanem gyakorlati alkalmazásokban is közvetlenül hasznosíthatók lesznek.</w:t>
      </w:r>
    </w:p>
    <w:p w14:paraId="18F0F7B7" w14:textId="77777777" w:rsidR="0063585C" w:rsidRDefault="0063585C" w:rsidP="00816BCB">
      <w:pPr>
        <w:pStyle w:val="Fejezetcimszmozsnlkl"/>
      </w:pPr>
      <w:bookmarkStart w:id="1" w:name="_Toc211025658"/>
      <w:proofErr w:type="spellStart"/>
      <w:r w:rsidRPr="00B50CAA">
        <w:lastRenderedPageBreak/>
        <w:t>Abstract</w:t>
      </w:r>
      <w:bookmarkEnd w:id="1"/>
      <w:proofErr w:type="spellEnd"/>
    </w:p>
    <w:p w14:paraId="50F6B4E9" w14:textId="68B8D3F7" w:rsidR="00CD733D" w:rsidRDefault="00CC698D" w:rsidP="00CD733D">
      <w:proofErr w:type="spellStart"/>
      <w:r w:rsidRPr="00CC698D">
        <w:t>Retrieval-Augmented</w:t>
      </w:r>
      <w:proofErr w:type="spellEnd"/>
      <w:r w:rsidRPr="00CC698D">
        <w:t xml:space="preserve"> </w:t>
      </w:r>
      <w:proofErr w:type="spellStart"/>
      <w:r w:rsidRPr="00CC698D">
        <w:t>Generation</w:t>
      </w:r>
      <w:proofErr w:type="spellEnd"/>
      <w:r w:rsidRPr="00CC698D">
        <w:t xml:space="preserve"> (RAG) </w:t>
      </w:r>
      <w:proofErr w:type="spellStart"/>
      <w:r w:rsidRPr="00CC698D">
        <w:t>models</w:t>
      </w:r>
      <w:proofErr w:type="spellEnd"/>
      <w:r w:rsidRPr="00CC698D">
        <w:t xml:space="preserve"> </w:t>
      </w:r>
      <w:proofErr w:type="spellStart"/>
      <w:r w:rsidRPr="00CC698D">
        <w:t>have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key</w:t>
      </w:r>
      <w:proofErr w:type="spellEnd"/>
      <w:r w:rsidRPr="00CC698D">
        <w:t xml:space="preserve"> </w:t>
      </w:r>
      <w:proofErr w:type="spellStart"/>
      <w:r w:rsidRPr="00CC698D">
        <w:t>components</w:t>
      </w:r>
      <w:proofErr w:type="spellEnd"/>
      <w:r w:rsidRPr="00CC698D">
        <w:t xml:space="preserve"> in </w:t>
      </w:r>
      <w:proofErr w:type="spellStart"/>
      <w:r w:rsidRPr="00CC698D">
        <w:t>recent</w:t>
      </w:r>
      <w:proofErr w:type="spellEnd"/>
      <w:r w:rsidRPr="00CC698D">
        <w:t xml:space="preserve"> </w:t>
      </w:r>
      <w:proofErr w:type="spellStart"/>
      <w:r w:rsidRPr="00CC698D">
        <w:t>years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enhanc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of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s</w:t>
      </w:r>
      <w:proofErr w:type="spellEnd"/>
      <w:r w:rsidRPr="00CC698D">
        <w:t xml:space="preserve"> (</w:t>
      </w:r>
      <w:proofErr w:type="spellStart"/>
      <w:r w:rsidRPr="00CC698D">
        <w:t>LLMs</w:t>
      </w:r>
      <w:proofErr w:type="spellEnd"/>
      <w:r w:rsidRPr="00CC698D">
        <w:t xml:space="preserve">) and </w:t>
      </w:r>
      <w:proofErr w:type="spellStart"/>
      <w:r w:rsidRPr="00CC698D">
        <w:t>providing</w:t>
      </w:r>
      <w:proofErr w:type="spellEnd"/>
      <w:r w:rsidRPr="00CC698D">
        <w:t xml:space="preserve"> </w:t>
      </w:r>
      <w:proofErr w:type="spellStart"/>
      <w:r w:rsidRPr="00CC698D">
        <w:t>them</w:t>
      </w:r>
      <w:proofErr w:type="spellEnd"/>
      <w:r w:rsidRPr="00CC698D">
        <w:t xml:space="preserve"> </w:t>
      </w:r>
      <w:proofErr w:type="spellStart"/>
      <w:r w:rsidRPr="00CC698D">
        <w:t>with</w:t>
      </w:r>
      <w:proofErr w:type="spellEnd"/>
      <w:r w:rsidRPr="00CC698D">
        <w:t xml:space="preserve"> </w:t>
      </w:r>
      <w:proofErr w:type="spellStart"/>
      <w:r w:rsidRPr="00CC698D">
        <w:t>up-to-date</w:t>
      </w:r>
      <w:proofErr w:type="spellEnd"/>
      <w:r w:rsidRPr="00CC698D">
        <w:t xml:space="preserve"> </w:t>
      </w:r>
      <w:proofErr w:type="spellStart"/>
      <w:r w:rsidRPr="00CC698D">
        <w:t>information</w:t>
      </w:r>
      <w:proofErr w:type="spellEnd"/>
      <w:r w:rsidRPr="00CC698D">
        <w:t xml:space="preserve">. The </w:t>
      </w:r>
      <w:proofErr w:type="spellStart"/>
      <w:r w:rsidRPr="00CC698D">
        <w:t>core</w:t>
      </w:r>
      <w:proofErr w:type="spellEnd"/>
      <w:r w:rsidRPr="00CC698D">
        <w:t xml:space="preserve"> idea </w:t>
      </w:r>
      <w:proofErr w:type="spellStart"/>
      <w:r w:rsidRPr="00CC698D">
        <w:t>behind</w:t>
      </w:r>
      <w:proofErr w:type="spellEnd"/>
      <w:r w:rsidRPr="00CC698D">
        <w:t xml:space="preserve"> </w:t>
      </w:r>
      <w:proofErr w:type="spellStart"/>
      <w:r w:rsidRPr="00CC698D">
        <w:t>these</w:t>
      </w:r>
      <w:proofErr w:type="spellEnd"/>
      <w:r w:rsidRPr="00CC698D">
        <w:t xml:space="preserve"> </w:t>
      </w:r>
      <w:proofErr w:type="spellStart"/>
      <w:r w:rsidRPr="00CC698D">
        <w:t>systems</w:t>
      </w:r>
      <w:proofErr w:type="spellEnd"/>
      <w:r w:rsidRPr="00CC698D">
        <w:t xml:space="preserve"> is </w:t>
      </w:r>
      <w:proofErr w:type="spellStart"/>
      <w:r w:rsidRPr="00CC698D">
        <w:t>that</w:t>
      </w:r>
      <w:proofErr w:type="spellEnd"/>
      <w:r w:rsidRPr="00CC698D">
        <w:t xml:space="preserve">, </w:t>
      </w:r>
      <w:proofErr w:type="spellStart"/>
      <w:r w:rsidRPr="00CC698D">
        <w:t>befor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</w:t>
      </w:r>
      <w:proofErr w:type="spellEnd"/>
      <w:r w:rsidRPr="00CC698D">
        <w:t xml:space="preserve"> </w:t>
      </w:r>
      <w:proofErr w:type="spellStart"/>
      <w:r w:rsidRPr="00CC698D">
        <w:t>generates</w:t>
      </w:r>
      <w:proofErr w:type="spellEnd"/>
      <w:r w:rsidRPr="00CC698D">
        <w:t xml:space="preserve"> a </w:t>
      </w:r>
      <w:proofErr w:type="spellStart"/>
      <w:r w:rsidRPr="00CC698D">
        <w:t>response</w:t>
      </w:r>
      <w:proofErr w:type="spellEnd"/>
      <w:r w:rsidRPr="00CC698D">
        <w:t xml:space="preserve">, </w:t>
      </w:r>
      <w:proofErr w:type="spellStart"/>
      <w:r w:rsidRPr="00CC698D">
        <w:t>they</w:t>
      </w:r>
      <w:proofErr w:type="spellEnd"/>
      <w:r w:rsidRPr="00CC698D">
        <w:t xml:space="preserve"> </w:t>
      </w:r>
      <w:proofErr w:type="spellStart"/>
      <w:r w:rsidRPr="00CC698D">
        <w:t>retrieve</w:t>
      </w:r>
      <w:proofErr w:type="spellEnd"/>
      <w:r w:rsidRPr="00CC698D">
        <w:t xml:space="preserve"> </w:t>
      </w:r>
      <w:proofErr w:type="spellStart"/>
      <w:r w:rsidRPr="00CC698D">
        <w:t>relevant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or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segments</w:t>
      </w:r>
      <w:proofErr w:type="spellEnd"/>
      <w:r w:rsidRPr="00CC698D">
        <w:t xml:space="preserve"> (“</w:t>
      </w:r>
      <w:proofErr w:type="spellStart"/>
      <w:r w:rsidRPr="00CC698D">
        <w:t>chunks</w:t>
      </w:r>
      <w:proofErr w:type="spellEnd"/>
      <w:r w:rsidRPr="00CC698D">
        <w:t xml:space="preserve">”) </w:t>
      </w:r>
      <w:proofErr w:type="spellStart"/>
      <w:r w:rsidRPr="00CC698D">
        <w:t>from</w:t>
      </w:r>
      <w:proofErr w:type="spellEnd"/>
      <w:r w:rsidRPr="00CC698D">
        <w:t xml:space="preserve"> a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using</w:t>
      </w:r>
      <w:proofErr w:type="spellEnd"/>
      <w:r w:rsidRPr="00CC698D">
        <w:t xml:space="preserve"> </w:t>
      </w:r>
      <w:proofErr w:type="spellStart"/>
      <w:r w:rsidRPr="00CC698D">
        <w:t>embedding-based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. In </w:t>
      </w:r>
      <w:proofErr w:type="spellStart"/>
      <w:r w:rsidRPr="00CC698D">
        <w:t>current</w:t>
      </w:r>
      <w:proofErr w:type="spellEnd"/>
      <w:r w:rsidRPr="00CC698D">
        <w:t xml:space="preserve"> </w:t>
      </w:r>
      <w:proofErr w:type="spellStart"/>
      <w:r w:rsidRPr="00CC698D">
        <w:t>practice</w:t>
      </w:r>
      <w:proofErr w:type="spellEnd"/>
      <w:r w:rsidRPr="00CC698D">
        <w:t xml:space="preserve">, most RAG </w:t>
      </w:r>
      <w:proofErr w:type="spellStart"/>
      <w:r w:rsidRPr="00CC698D">
        <w:t>solutions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us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ntire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set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, </w:t>
      </w:r>
      <w:proofErr w:type="spellStart"/>
      <w:r w:rsidRPr="00CC698D">
        <w:t>which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lead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limitations</w:t>
      </w:r>
      <w:proofErr w:type="spellEnd"/>
      <w:r w:rsidRPr="00CC698D">
        <w:t xml:space="preserve"> in </w:t>
      </w:r>
      <w:proofErr w:type="spellStart"/>
      <w:r w:rsidRPr="00CC698D">
        <w:t>accuracy</w:t>
      </w:r>
      <w:proofErr w:type="spellEnd"/>
      <w:r w:rsidRPr="00CC698D">
        <w:t xml:space="preserve">, </w:t>
      </w:r>
      <w:proofErr w:type="spellStart"/>
      <w:r w:rsidRPr="00CC698D">
        <w:t>redundancy</w:t>
      </w:r>
      <w:proofErr w:type="spellEnd"/>
      <w:r w:rsidRPr="00CC698D">
        <w:t xml:space="preserve">, and </w:t>
      </w:r>
      <w:proofErr w:type="spellStart"/>
      <w:r w:rsidRPr="00CC698D">
        <w:t>runtime</w:t>
      </w:r>
      <w:proofErr w:type="spellEnd"/>
      <w:r w:rsidRPr="00CC698D">
        <w:t xml:space="preserve"> performance. The </w:t>
      </w:r>
      <w:proofErr w:type="spellStart"/>
      <w:r w:rsidRPr="00CC698D">
        <w:t>aim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thesis</w:t>
      </w:r>
      <w:proofErr w:type="spellEnd"/>
      <w:r w:rsidRPr="00CC698D">
        <w:t xml:space="preserve"> is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investigate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integration</w:t>
      </w:r>
      <w:proofErr w:type="spellEnd"/>
      <w:r w:rsidRPr="00CC698D">
        <w:t xml:space="preserve"> of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technique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improv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robustness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. </w:t>
      </w:r>
      <w:proofErr w:type="spellStart"/>
      <w:r w:rsidRPr="00CC698D">
        <w:t>By</w:t>
      </w:r>
      <w:proofErr w:type="spellEnd"/>
      <w:r w:rsidRPr="00CC698D">
        <w:t xml:space="preserve"> </w:t>
      </w:r>
      <w:proofErr w:type="spellStart"/>
      <w:r w:rsidRPr="00CC698D">
        <w:t>first</w:t>
      </w:r>
      <w:proofErr w:type="spellEnd"/>
      <w:r w:rsidRPr="00CC698D">
        <w:t xml:space="preserve"> </w:t>
      </w:r>
      <w:proofErr w:type="spellStart"/>
      <w:r w:rsidRPr="00CC698D">
        <w:t>organizing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embeddings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clusters</w:t>
      </w:r>
      <w:proofErr w:type="spellEnd"/>
      <w:r w:rsidRPr="00CC698D">
        <w:t xml:space="preserve"> and </w:t>
      </w:r>
      <w:proofErr w:type="spellStart"/>
      <w:r w:rsidRPr="00CC698D">
        <w:t>then</w:t>
      </w:r>
      <w:proofErr w:type="spellEnd"/>
      <w:r w:rsidRPr="00CC698D">
        <w:t xml:space="preserve"> </w:t>
      </w:r>
      <w:proofErr w:type="spellStart"/>
      <w:r w:rsidRPr="00CC698D">
        <w:t>compar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query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a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cluster</w:t>
      </w:r>
      <w:proofErr w:type="spellEnd"/>
      <w:r w:rsidRPr="00CC698D">
        <w:t xml:space="preserve"> </w:t>
      </w:r>
      <w:proofErr w:type="spellStart"/>
      <w:r w:rsidRPr="00CC698D">
        <w:t>level</w:t>
      </w:r>
      <w:proofErr w:type="spellEnd"/>
      <w:r w:rsidRPr="00CC698D">
        <w:t xml:space="preserve">,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roces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significantly</w:t>
      </w:r>
      <w:proofErr w:type="spellEnd"/>
      <w:r w:rsidRPr="00CC698D">
        <w:t xml:space="preserve"> </w:t>
      </w:r>
      <w:proofErr w:type="spellStart"/>
      <w:r w:rsidRPr="00CC698D">
        <w:t>faster</w:t>
      </w:r>
      <w:proofErr w:type="spellEnd"/>
      <w:r w:rsidRPr="00CC698D">
        <w:t xml:space="preserve"> and more </w:t>
      </w:r>
      <w:proofErr w:type="spellStart"/>
      <w:r w:rsidRPr="00CC698D">
        <w:t>relevant</w:t>
      </w:r>
      <w:proofErr w:type="spellEnd"/>
      <w:r w:rsidRPr="00CC698D">
        <w:t>.</w:t>
      </w:r>
      <w:r w:rsidR="001E3F00">
        <w:t xml:space="preserve"> </w:t>
      </w:r>
      <w:r w:rsidRPr="00CC698D">
        <w:t xml:space="preserve">The </w:t>
      </w:r>
      <w:proofErr w:type="spellStart"/>
      <w:r w:rsidRPr="00CC698D">
        <w:t>thesis</w:t>
      </w:r>
      <w:proofErr w:type="spellEnd"/>
      <w:r w:rsidRPr="00CC698D">
        <w:t xml:space="preserve"> </w:t>
      </w:r>
      <w:proofErr w:type="spellStart"/>
      <w:r w:rsidRPr="00CC698D">
        <w:t>explores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performance and </w:t>
      </w:r>
      <w:proofErr w:type="spellStart"/>
      <w:r w:rsidRPr="00CC698D">
        <w:t>applicability</w:t>
      </w:r>
      <w:proofErr w:type="spellEnd"/>
      <w:r w:rsidRPr="00CC698D">
        <w:t xml:space="preserve"> of </w:t>
      </w:r>
      <w:proofErr w:type="spellStart"/>
      <w:r w:rsidRPr="00CC698D">
        <w:t>various</w:t>
      </w:r>
      <w:proofErr w:type="spellEnd"/>
      <w:r w:rsidRPr="00CC698D">
        <w:t xml:space="preserve">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algorithms</w:t>
      </w:r>
      <w:proofErr w:type="spellEnd"/>
      <w:r w:rsidRPr="00CC698D">
        <w:t xml:space="preserve"> </w:t>
      </w:r>
      <w:proofErr w:type="spellStart"/>
      <w:r w:rsidRPr="00CC698D">
        <w:t>on</w:t>
      </w:r>
      <w:proofErr w:type="spellEnd"/>
      <w:r w:rsidRPr="00CC698D">
        <w:t xml:space="preserve"> </w:t>
      </w:r>
      <w:proofErr w:type="spellStart"/>
      <w:r w:rsidRPr="00CC698D">
        <w:t>different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representations</w:t>
      </w:r>
      <w:proofErr w:type="spellEnd"/>
      <w:r w:rsidRPr="00CC698D">
        <w:t xml:space="preserve"> and </w:t>
      </w:r>
      <w:proofErr w:type="spellStart"/>
      <w:r w:rsidRPr="00CC698D">
        <w:t>examines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new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be </w:t>
      </w:r>
      <w:proofErr w:type="spellStart"/>
      <w:r w:rsidRPr="00CC698D">
        <w:t>continuously</w:t>
      </w:r>
      <w:proofErr w:type="spellEnd"/>
      <w:r w:rsidRPr="00CC698D">
        <w:t xml:space="preserve"> </w:t>
      </w:r>
      <w:proofErr w:type="spellStart"/>
      <w:r w:rsidRPr="00CC698D">
        <w:t>integrated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withou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cost of </w:t>
      </w:r>
      <w:proofErr w:type="spellStart"/>
      <w:r w:rsidRPr="00CC698D">
        <w:t>full</w:t>
      </w:r>
      <w:proofErr w:type="spellEnd"/>
      <w:r w:rsidRPr="00CC698D">
        <w:t xml:space="preserve"> re-</w:t>
      </w:r>
      <w:proofErr w:type="spellStart"/>
      <w:r w:rsidRPr="00CC698D">
        <w:t>clustering</w:t>
      </w:r>
      <w:proofErr w:type="spellEnd"/>
      <w:r w:rsidRPr="00CC698D">
        <w:t xml:space="preserve">. The </w:t>
      </w:r>
      <w:proofErr w:type="spellStart"/>
      <w:r w:rsidRPr="00CC698D">
        <w:t>outcome</w:t>
      </w:r>
      <w:proofErr w:type="spellEnd"/>
      <w:r w:rsidRPr="00CC698D">
        <w:t xml:space="preserve"> of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is </w:t>
      </w:r>
      <w:proofErr w:type="spellStart"/>
      <w:r w:rsidRPr="00CC698D">
        <w:t>the</w:t>
      </w:r>
      <w:proofErr w:type="spellEnd"/>
      <w:r w:rsidRPr="00CC698D">
        <w:t xml:space="preserve"> design of a </w:t>
      </w:r>
      <w:proofErr w:type="spellStart"/>
      <w:r w:rsidRPr="00CC698D">
        <w:t>clustering-based</w:t>
      </w:r>
      <w:proofErr w:type="spellEnd"/>
      <w:r w:rsidRPr="00CC698D">
        <w:t xml:space="preserve"> </w:t>
      </w:r>
      <w:proofErr w:type="spellStart"/>
      <w:r w:rsidRPr="00CC698D">
        <w:t>adaptiv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ipeline</w:t>
      </w:r>
      <w:proofErr w:type="spellEnd"/>
      <w:r w:rsidRPr="00CC698D">
        <w:t xml:space="preserve"> </w:t>
      </w:r>
      <w:proofErr w:type="spellStart"/>
      <w:r w:rsidRPr="00CC698D">
        <w:t>that</w:t>
      </w:r>
      <w:proofErr w:type="spellEnd"/>
      <w:r w:rsidRPr="00CC698D">
        <w:t xml:space="preserve"> </w:t>
      </w:r>
      <w:proofErr w:type="spellStart"/>
      <w:r w:rsidRPr="00CC698D">
        <w:t>provides</w:t>
      </w:r>
      <w:proofErr w:type="spellEnd"/>
      <w:r w:rsidRPr="00CC698D">
        <w:t xml:space="preserve"> </w:t>
      </w:r>
      <w:proofErr w:type="spellStart"/>
      <w:r w:rsidRPr="00CC698D">
        <w:t>higher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better</w:t>
      </w:r>
      <w:proofErr w:type="spellEnd"/>
      <w:r w:rsidRPr="00CC698D">
        <w:t xml:space="preserve">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increased</w:t>
      </w:r>
      <w:proofErr w:type="spellEnd"/>
      <w:r w:rsidRPr="00CC698D">
        <w:t xml:space="preserve"> </w:t>
      </w:r>
      <w:proofErr w:type="spellStart"/>
      <w:r w:rsidRPr="00CC698D">
        <w:t>robustness</w:t>
      </w:r>
      <w:proofErr w:type="spellEnd"/>
      <w:r w:rsidRPr="00CC698D">
        <w:t xml:space="preserve"> </w:t>
      </w:r>
      <w:proofErr w:type="spellStart"/>
      <w:r w:rsidRPr="00CC698D">
        <w:t>compared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raditional</w:t>
      </w:r>
      <w:proofErr w:type="spellEnd"/>
      <w:r w:rsidRPr="00CC698D">
        <w:t xml:space="preserve"> RAG </w:t>
      </w:r>
      <w:proofErr w:type="spellStart"/>
      <w:r w:rsidRPr="00CC698D">
        <w:t>architectures</w:t>
      </w:r>
      <w:proofErr w:type="spellEnd"/>
      <w:r w:rsidRPr="00CC698D">
        <w:t xml:space="preserve">. The </w:t>
      </w:r>
      <w:proofErr w:type="spellStart"/>
      <w:r w:rsidRPr="00CC698D">
        <w:t>results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</w:t>
      </w:r>
      <w:proofErr w:type="spellStart"/>
      <w:r w:rsidRPr="00CC698D">
        <w:t>contribute</w:t>
      </w:r>
      <w:proofErr w:type="spellEnd"/>
      <w:r w:rsidRPr="00CC698D">
        <w:t xml:space="preserve"> </w:t>
      </w:r>
      <w:proofErr w:type="spellStart"/>
      <w:r w:rsidRPr="00CC698D">
        <w:t>not</w:t>
      </w:r>
      <w:proofErr w:type="spellEnd"/>
      <w:r w:rsidRPr="00CC698D">
        <w:t xml:space="preserve"> </w:t>
      </w:r>
      <w:proofErr w:type="spellStart"/>
      <w:r w:rsidRPr="00CC698D">
        <w:t>only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theoretical</w:t>
      </w:r>
      <w:proofErr w:type="spellEnd"/>
      <w:r w:rsidRPr="00CC698D">
        <w:t xml:space="preserve"> </w:t>
      </w:r>
      <w:proofErr w:type="spellStart"/>
      <w:r w:rsidRPr="00CC698D">
        <w:t>advancement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 </w:t>
      </w:r>
      <w:proofErr w:type="spellStart"/>
      <w:r w:rsidRPr="00CC698D">
        <w:t>but</w:t>
      </w:r>
      <w:proofErr w:type="spellEnd"/>
      <w:r w:rsidRPr="00CC698D">
        <w:t xml:space="preserve"> </w:t>
      </w:r>
      <w:proofErr w:type="spellStart"/>
      <w:r w:rsidRPr="00CC698D">
        <w:t>are</w:t>
      </w:r>
      <w:proofErr w:type="spellEnd"/>
      <w:r w:rsidRPr="00CC698D">
        <w:t xml:space="preserve"> </w:t>
      </w:r>
      <w:proofErr w:type="spellStart"/>
      <w:r w:rsidRPr="00CC698D">
        <w:t>also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applicable</w:t>
      </w:r>
      <w:proofErr w:type="spellEnd"/>
      <w:r w:rsidRPr="00CC698D">
        <w:t xml:space="preserve"> in </w:t>
      </w:r>
      <w:proofErr w:type="spellStart"/>
      <w:r w:rsidRPr="00CC698D">
        <w:t>practical</w:t>
      </w:r>
      <w:proofErr w:type="spellEnd"/>
      <w:r w:rsidRPr="00CC698D">
        <w:t xml:space="preserve"> </w:t>
      </w:r>
      <w:proofErr w:type="spellStart"/>
      <w:r w:rsidRPr="00CC698D">
        <w:t>implementations</w:t>
      </w:r>
      <w:proofErr w:type="spellEnd"/>
      <w:r w:rsidRPr="00CC698D">
        <w:t>.</w:t>
      </w:r>
    </w:p>
    <w:p w14:paraId="516FBD57" w14:textId="4C1DB494" w:rsidR="00730B3C" w:rsidRPr="00090BBF" w:rsidRDefault="00090BBF" w:rsidP="00095022">
      <w:pPr>
        <w:pStyle w:val="Cmsor1"/>
      </w:pPr>
      <w:bookmarkStart w:id="2" w:name="_Toc332797397"/>
      <w:bookmarkStart w:id="3" w:name="_Toc211025659"/>
      <w:r>
        <w:lastRenderedPageBreak/>
        <w:t xml:space="preserve">1 </w:t>
      </w:r>
      <w:r w:rsidR="003F5425" w:rsidRPr="00090BBF">
        <w:t>Bevezetés</w:t>
      </w:r>
      <w:bookmarkEnd w:id="2"/>
      <w:bookmarkEnd w:id="3"/>
    </w:p>
    <w:p w14:paraId="223AD71F" w14:textId="0375848B" w:rsidR="00090BBF" w:rsidRPr="00F24D2C" w:rsidRDefault="00F2316F" w:rsidP="00F24D2C">
      <w:pPr>
        <w:pStyle w:val="Cmsor2"/>
      </w:pPr>
      <w:bookmarkStart w:id="4" w:name="_Toc211025660"/>
      <w:r w:rsidRPr="00F24D2C">
        <w:t>A kutatás cél</w:t>
      </w:r>
      <w:r w:rsidR="007851F3" w:rsidRPr="00F24D2C">
        <w:t>j</w:t>
      </w:r>
      <w:r w:rsidRPr="00F24D2C">
        <w:t>a</w:t>
      </w:r>
      <w:bookmarkEnd w:id="4"/>
    </w:p>
    <w:p w14:paraId="5505BD0E" w14:textId="77777777" w:rsidR="007851F3" w:rsidRPr="007851F3" w:rsidRDefault="007851F3" w:rsidP="007851F3"/>
    <w:p w14:paraId="2D3DFFE2" w14:textId="49CD1062" w:rsidR="00F2316F" w:rsidRPr="00F24D2C" w:rsidRDefault="007851F3" w:rsidP="00F24D2C">
      <w:pPr>
        <w:pStyle w:val="Cmsor2"/>
      </w:pPr>
      <w:bookmarkStart w:id="5" w:name="_Toc211025661"/>
      <w:r w:rsidRPr="00F24D2C">
        <w:t>RAG-rendszerek szerepe a modern NLP-ben</w:t>
      </w:r>
      <w:bookmarkEnd w:id="5"/>
    </w:p>
    <w:p w14:paraId="2B5AA4D4" w14:textId="77777777" w:rsidR="007851F3" w:rsidRDefault="007851F3" w:rsidP="007851F3"/>
    <w:p w14:paraId="67F3D14F" w14:textId="71B7C52D" w:rsidR="007851F3" w:rsidRPr="00F24D2C" w:rsidRDefault="007851F3" w:rsidP="00F24D2C">
      <w:pPr>
        <w:pStyle w:val="Cmsor2"/>
      </w:pPr>
      <w:bookmarkStart w:id="6" w:name="_Toc211025662"/>
      <w:r w:rsidRPr="00F24D2C">
        <w:t>H</w:t>
      </w:r>
      <w:r w:rsidRPr="00F24D2C">
        <w:t>atékonyság</w:t>
      </w:r>
      <w:r w:rsidRPr="00F24D2C">
        <w:t>i</w:t>
      </w:r>
      <w:r w:rsidRPr="00F24D2C">
        <w:t xml:space="preserve"> kérdése</w:t>
      </w:r>
      <w:r w:rsidRPr="00F24D2C">
        <w:t>k</w:t>
      </w:r>
      <w:r w:rsidRPr="00F24D2C">
        <w:t xml:space="preserve"> nagy dokumentumkorpuszok esetén</w:t>
      </w:r>
      <w:bookmarkEnd w:id="6"/>
    </w:p>
    <w:p w14:paraId="5586ABC0" w14:textId="77777777" w:rsidR="007851F3" w:rsidRDefault="007851F3" w:rsidP="007851F3"/>
    <w:p w14:paraId="4FF6EB98" w14:textId="74DC3184" w:rsidR="007851F3" w:rsidRDefault="007851F3" w:rsidP="00095022">
      <w:pPr>
        <w:pStyle w:val="Cmsor1"/>
      </w:pPr>
      <w:bookmarkStart w:id="7" w:name="_Toc211025663"/>
      <w:r>
        <w:lastRenderedPageBreak/>
        <w:t>2 Elméleti háttér</w:t>
      </w:r>
      <w:bookmarkEnd w:id="7"/>
    </w:p>
    <w:p w14:paraId="59921B45" w14:textId="74C8A6EC" w:rsidR="00F24D2C" w:rsidRPr="00F24D2C" w:rsidRDefault="00F24D2C" w:rsidP="00F24D2C">
      <w:pPr>
        <w:pStyle w:val="Cmsor2"/>
        <w:numPr>
          <w:ilvl w:val="0"/>
          <w:numId w:val="0"/>
        </w:numPr>
      </w:pPr>
      <w:bookmarkStart w:id="8" w:name="_Toc211025664"/>
      <w:r>
        <w:t xml:space="preserve">2.1 </w:t>
      </w:r>
      <w:r w:rsidRPr="00F24D2C">
        <w:t>A RAG (</w:t>
      </w:r>
      <w:proofErr w:type="spellStart"/>
      <w:r w:rsidRPr="00F24D2C">
        <w:t>Retrieval-Augmented</w:t>
      </w:r>
      <w:proofErr w:type="spellEnd"/>
      <w:r w:rsidRPr="00F24D2C">
        <w:t xml:space="preserve"> </w:t>
      </w:r>
      <w:proofErr w:type="spellStart"/>
      <w:r w:rsidRPr="00F24D2C">
        <w:t>Generation</w:t>
      </w:r>
      <w:proofErr w:type="spellEnd"/>
      <w:r w:rsidRPr="00F24D2C">
        <w:t>) elmélete</w:t>
      </w:r>
      <w:bookmarkEnd w:id="8"/>
    </w:p>
    <w:p w14:paraId="7BDC4696" w14:textId="20FD25E1" w:rsidR="00F24D2C" w:rsidRDefault="00F24D2C" w:rsidP="00225893">
      <w:pPr>
        <w:pStyle w:val="Cmsor3"/>
        <w:numPr>
          <w:ilvl w:val="0"/>
          <w:numId w:val="0"/>
        </w:numPr>
      </w:pPr>
      <w:bookmarkStart w:id="9" w:name="_Toc211025665"/>
      <w:r>
        <w:t>2.</w:t>
      </w:r>
      <w:r w:rsidR="00225893">
        <w:t>1.1</w:t>
      </w:r>
      <w:r>
        <w:t xml:space="preserve"> </w:t>
      </w:r>
      <w:r w:rsidRPr="00F24D2C">
        <w:t>RAG architektúra felépítése</w:t>
      </w:r>
      <w:bookmarkEnd w:id="9"/>
    </w:p>
    <w:p w14:paraId="3E1AFD80" w14:textId="77777777" w:rsidR="006410C1" w:rsidRPr="006410C1" w:rsidRDefault="006410C1" w:rsidP="006410C1"/>
    <w:p w14:paraId="09438B34" w14:textId="60FC9754" w:rsidR="0046452D" w:rsidRDefault="00225893" w:rsidP="00225893">
      <w:pPr>
        <w:pStyle w:val="Cmsor3"/>
        <w:numPr>
          <w:ilvl w:val="0"/>
          <w:numId w:val="0"/>
        </w:numPr>
      </w:pPr>
      <w:bookmarkStart w:id="10" w:name="_Toc211025666"/>
      <w:r>
        <w:t>2.1.2</w:t>
      </w:r>
      <w:r w:rsidR="00CC71D4">
        <w:t xml:space="preserve"> </w:t>
      </w:r>
      <w:r w:rsidR="0046452D">
        <w:t>Dokumentum</w:t>
      </w:r>
      <w:r w:rsidR="00CC71D4">
        <w:t>-</w:t>
      </w:r>
      <w:r w:rsidR="0046452D">
        <w:t>visszakeresés alapjai</w:t>
      </w:r>
      <w:bookmarkEnd w:id="10"/>
    </w:p>
    <w:p w14:paraId="29FD673F" w14:textId="77777777" w:rsidR="006410C1" w:rsidRDefault="006410C1" w:rsidP="006410C1"/>
    <w:p w14:paraId="407687BC" w14:textId="24357644" w:rsidR="00F64121" w:rsidRDefault="004901F8" w:rsidP="00323881">
      <w:pPr>
        <w:pStyle w:val="Cmsor2"/>
        <w:numPr>
          <w:ilvl w:val="0"/>
          <w:numId w:val="0"/>
        </w:numPr>
      </w:pPr>
      <w:bookmarkStart w:id="11" w:name="_Toc211025667"/>
      <w:r>
        <w:t xml:space="preserve">2.2 </w:t>
      </w:r>
      <w:proofErr w:type="spellStart"/>
      <w:r w:rsidRPr="004901F8">
        <w:t>Embeddingek</w:t>
      </w:r>
      <w:proofErr w:type="spellEnd"/>
      <w:r w:rsidRPr="004901F8">
        <w:t xml:space="preserve"> és vektorterek</w:t>
      </w:r>
      <w:bookmarkEnd w:id="11"/>
    </w:p>
    <w:p w14:paraId="4B596D98" w14:textId="416EFF67" w:rsidR="00323881" w:rsidRDefault="00725262" w:rsidP="00331AA5">
      <w:pPr>
        <w:pStyle w:val="Cmsor3"/>
        <w:numPr>
          <w:ilvl w:val="0"/>
          <w:numId w:val="0"/>
        </w:numPr>
      </w:pPr>
      <w:bookmarkStart w:id="12" w:name="_Toc211025668"/>
      <w:r>
        <w:t xml:space="preserve">2.2.1 </w:t>
      </w:r>
      <w:proofErr w:type="spellStart"/>
      <w:r w:rsidRPr="00725262">
        <w:t>Sentence-transformerek</w:t>
      </w:r>
      <w:proofErr w:type="spellEnd"/>
      <w:r w:rsidRPr="00725262">
        <w:t xml:space="preserve"> működése</w:t>
      </w:r>
      <w:r w:rsidR="00331AA5">
        <w:t xml:space="preserve"> </w:t>
      </w:r>
      <w:r w:rsidR="00331AA5" w:rsidRPr="00331AA5">
        <w:t>és hatásuk a reprezentációra</w:t>
      </w:r>
      <w:bookmarkEnd w:id="12"/>
    </w:p>
    <w:p w14:paraId="5225373B" w14:textId="77777777" w:rsidR="00136C34" w:rsidRPr="00136C34" w:rsidRDefault="00136C34" w:rsidP="00136C34"/>
    <w:p w14:paraId="7B7B3A7E" w14:textId="6ED941D8" w:rsidR="00136C34" w:rsidRDefault="00136C34" w:rsidP="00136C34">
      <w:pPr>
        <w:pStyle w:val="Cmsor3"/>
        <w:numPr>
          <w:ilvl w:val="0"/>
          <w:numId w:val="0"/>
        </w:numPr>
      </w:pPr>
      <w:bookmarkStart w:id="13" w:name="_Toc211025669"/>
      <w:r>
        <w:t>2.2.2 T</w:t>
      </w:r>
      <w:r w:rsidRPr="00136C34">
        <w:t>ávolságmértékek</w:t>
      </w:r>
      <w:bookmarkEnd w:id="13"/>
    </w:p>
    <w:p w14:paraId="7B888A51" w14:textId="77777777" w:rsidR="006938E8" w:rsidRDefault="006938E8" w:rsidP="006938E8"/>
    <w:p w14:paraId="6D982560" w14:textId="4284C9DA" w:rsidR="006938E8" w:rsidRDefault="00A9027C" w:rsidP="00A9027C">
      <w:pPr>
        <w:pStyle w:val="Cmsor3"/>
        <w:numPr>
          <w:ilvl w:val="0"/>
          <w:numId w:val="0"/>
        </w:numPr>
      </w:pPr>
      <w:bookmarkStart w:id="14" w:name="_Toc211025670"/>
      <w:r>
        <w:t>2.2.3 V</w:t>
      </w:r>
      <w:r w:rsidRPr="00A9027C">
        <w:t>ektorindexelési módszerek áttekintése</w:t>
      </w:r>
      <w:bookmarkEnd w:id="14"/>
    </w:p>
    <w:p w14:paraId="6D16EB47" w14:textId="77777777" w:rsidR="00135D3D" w:rsidRDefault="00135D3D" w:rsidP="00135D3D"/>
    <w:p w14:paraId="70A902A4" w14:textId="1A0B564F" w:rsidR="00BD0585" w:rsidRDefault="00BD0585" w:rsidP="00FA410F">
      <w:pPr>
        <w:pStyle w:val="Cmsor2"/>
        <w:numPr>
          <w:ilvl w:val="0"/>
          <w:numId w:val="0"/>
        </w:numPr>
      </w:pPr>
      <w:bookmarkStart w:id="15" w:name="_Toc211025671"/>
      <w:r>
        <w:t xml:space="preserve">2.3 </w:t>
      </w:r>
      <w:proofErr w:type="spellStart"/>
      <w:r w:rsidRPr="00BD0585">
        <w:t>Klaszterezés</w:t>
      </w:r>
      <w:proofErr w:type="spellEnd"/>
      <w:r w:rsidRPr="00BD0585">
        <w:t xml:space="preserve"> az információkinyerésben</w:t>
      </w:r>
      <w:bookmarkEnd w:id="15"/>
    </w:p>
    <w:p w14:paraId="422C41B8" w14:textId="11ED8CB1" w:rsidR="00BD0585" w:rsidRDefault="00B83616" w:rsidP="00B83616">
      <w:pPr>
        <w:pStyle w:val="Cmsor3"/>
        <w:numPr>
          <w:ilvl w:val="0"/>
          <w:numId w:val="0"/>
        </w:numPr>
      </w:pPr>
      <w:bookmarkStart w:id="16" w:name="_Toc211025672"/>
      <w:r>
        <w:t xml:space="preserve">2.3.1 </w:t>
      </w:r>
      <w:proofErr w:type="spellStart"/>
      <w:r w:rsidRPr="00B83616">
        <w:t>Klaszterezés</w:t>
      </w:r>
      <w:proofErr w:type="spellEnd"/>
      <w:r w:rsidRPr="00B83616">
        <w:t xml:space="preserve"> célja</w:t>
      </w:r>
      <w:bookmarkEnd w:id="16"/>
    </w:p>
    <w:p w14:paraId="7297E8F1" w14:textId="77777777" w:rsidR="00DD4419" w:rsidRDefault="00DD4419" w:rsidP="00DD4419"/>
    <w:p w14:paraId="796FE1D0" w14:textId="19DEAE0C" w:rsidR="00DD4419" w:rsidRDefault="006334BA" w:rsidP="006334BA">
      <w:pPr>
        <w:pStyle w:val="Cmsor3"/>
        <w:numPr>
          <w:ilvl w:val="0"/>
          <w:numId w:val="0"/>
        </w:numPr>
      </w:pPr>
      <w:bookmarkStart w:id="17" w:name="_Toc211025673"/>
      <w:r>
        <w:t xml:space="preserve">2.3.2 Offline és online </w:t>
      </w:r>
      <w:proofErr w:type="spellStart"/>
      <w:r>
        <w:t>klaszterezés</w:t>
      </w:r>
      <w:bookmarkEnd w:id="17"/>
      <w:proofErr w:type="spellEnd"/>
    </w:p>
    <w:p w14:paraId="12BFB6DC" w14:textId="77777777" w:rsidR="00C04939" w:rsidRDefault="00C04939" w:rsidP="00C04939"/>
    <w:p w14:paraId="5165D848" w14:textId="10020A37" w:rsidR="00C04939" w:rsidRDefault="002A6D87" w:rsidP="002A6D87">
      <w:pPr>
        <w:pStyle w:val="Cmsor3"/>
        <w:numPr>
          <w:ilvl w:val="0"/>
          <w:numId w:val="0"/>
        </w:numPr>
      </w:pPr>
      <w:bookmarkStart w:id="18" w:name="_Toc211025674"/>
      <w:r>
        <w:t xml:space="preserve">2.3.3 </w:t>
      </w:r>
      <w:proofErr w:type="spellStart"/>
      <w:r w:rsidR="006B634A">
        <w:t>River</w:t>
      </w:r>
      <w:proofErr w:type="spellEnd"/>
      <w:r w:rsidR="006B634A">
        <w:t xml:space="preserve"> könyvtár és saját online </w:t>
      </w:r>
      <w:proofErr w:type="spellStart"/>
      <w:r w:rsidR="006B634A">
        <w:t>Kmeans</w:t>
      </w:r>
      <w:proofErr w:type="spellEnd"/>
      <w:r w:rsidR="006B634A">
        <w:t xml:space="preserve"> fejlesztése</w:t>
      </w:r>
      <w:bookmarkEnd w:id="18"/>
    </w:p>
    <w:p w14:paraId="66862B02" w14:textId="6C442551" w:rsidR="0034273C" w:rsidRDefault="0034273C" w:rsidP="0034273C">
      <w:pPr>
        <w:pStyle w:val="Cmsor1"/>
      </w:pPr>
      <w:bookmarkStart w:id="19" w:name="_Toc211025675"/>
      <w:r>
        <w:lastRenderedPageBreak/>
        <w:t xml:space="preserve">3 </w:t>
      </w:r>
      <w:r w:rsidRPr="0034273C">
        <w:t>Adathalmaz és előfeldolgozás</w:t>
      </w:r>
      <w:bookmarkEnd w:id="19"/>
    </w:p>
    <w:p w14:paraId="53DC3DE5" w14:textId="338134FD" w:rsidR="00225E1A" w:rsidRDefault="007D4CE3" w:rsidP="007D4CE3">
      <w:pPr>
        <w:pStyle w:val="Cmsor2"/>
        <w:numPr>
          <w:ilvl w:val="0"/>
          <w:numId w:val="0"/>
        </w:numPr>
      </w:pPr>
      <w:bookmarkStart w:id="20" w:name="_Toc211025676"/>
      <w:r>
        <w:t xml:space="preserve">3.1 </w:t>
      </w:r>
      <w:r w:rsidRPr="007D4CE3">
        <w:t xml:space="preserve">A </w:t>
      </w:r>
      <w:proofErr w:type="spellStart"/>
      <w:r w:rsidRPr="007D4CE3">
        <w:t>SQuAD</w:t>
      </w:r>
      <w:proofErr w:type="spellEnd"/>
      <w:r w:rsidRPr="007D4CE3">
        <w:t xml:space="preserve"> adathalmaz</w:t>
      </w:r>
      <w:bookmarkEnd w:id="20"/>
    </w:p>
    <w:p w14:paraId="3547A77D" w14:textId="77777777" w:rsidR="001E0F9D" w:rsidRPr="001E0F9D" w:rsidRDefault="001E0F9D" w:rsidP="001E0F9D"/>
    <w:p w14:paraId="73760FE7" w14:textId="4B456E4A" w:rsidR="001E0F9D" w:rsidRDefault="001E0F9D" w:rsidP="001E0F9D">
      <w:pPr>
        <w:pStyle w:val="Cmsor2"/>
        <w:numPr>
          <w:ilvl w:val="0"/>
          <w:numId w:val="0"/>
        </w:numPr>
      </w:pPr>
      <w:bookmarkStart w:id="21" w:name="_Toc211025677"/>
      <w:r>
        <w:t xml:space="preserve">3.2 </w:t>
      </w:r>
      <w:r w:rsidRPr="001E0F9D">
        <w:t xml:space="preserve">Szövegfeldolgozás és </w:t>
      </w:r>
      <w:proofErr w:type="spellStart"/>
      <w:r w:rsidRPr="001E0F9D">
        <w:t>chunking</w:t>
      </w:r>
      <w:bookmarkEnd w:id="21"/>
      <w:proofErr w:type="spellEnd"/>
    </w:p>
    <w:p w14:paraId="57B5FE94" w14:textId="77777777" w:rsidR="006927B5" w:rsidRDefault="006927B5" w:rsidP="006927B5"/>
    <w:p w14:paraId="4E5C8ABD" w14:textId="31A2AB4D" w:rsidR="00407423" w:rsidRDefault="00407423" w:rsidP="00407423">
      <w:pPr>
        <w:pStyle w:val="Cmsor2"/>
        <w:numPr>
          <w:ilvl w:val="0"/>
          <w:numId w:val="0"/>
        </w:numPr>
      </w:pPr>
      <w:bookmarkStart w:id="22" w:name="_Toc211025678"/>
      <w:r>
        <w:t xml:space="preserve">3.3 </w:t>
      </w:r>
      <w:proofErr w:type="spellStart"/>
      <w:r w:rsidRPr="00407423">
        <w:t>Embedding</w:t>
      </w:r>
      <w:proofErr w:type="spellEnd"/>
      <w:r w:rsidRPr="00407423">
        <w:t xml:space="preserve"> generálás</w:t>
      </w:r>
      <w:bookmarkEnd w:id="22"/>
    </w:p>
    <w:p w14:paraId="7BB57E6D" w14:textId="77777777" w:rsidR="001C5A25" w:rsidRDefault="001C5A25" w:rsidP="001C5A25"/>
    <w:p w14:paraId="6DE3BCA7" w14:textId="5AF156EC" w:rsidR="001C5A25" w:rsidRDefault="001C5A25" w:rsidP="001C5A25">
      <w:pPr>
        <w:pStyle w:val="Cmsor1"/>
      </w:pPr>
      <w:bookmarkStart w:id="23" w:name="_Toc211025679"/>
      <w:r>
        <w:lastRenderedPageBreak/>
        <w:t xml:space="preserve">4 </w:t>
      </w:r>
      <w:proofErr w:type="spellStart"/>
      <w:r w:rsidRPr="001C5A25">
        <w:t>Klaszterezési</w:t>
      </w:r>
      <w:proofErr w:type="spellEnd"/>
      <w:r w:rsidRPr="001C5A25">
        <w:t xml:space="preserve"> módszerek implementáció</w:t>
      </w:r>
      <w:r>
        <w:t>ja</w:t>
      </w:r>
      <w:bookmarkEnd w:id="23"/>
    </w:p>
    <w:p w14:paraId="6939EAD9" w14:textId="4D7E8F27" w:rsidR="00F552B6" w:rsidRDefault="00F552B6" w:rsidP="00F552B6">
      <w:pPr>
        <w:pStyle w:val="Cmsor2"/>
        <w:numPr>
          <w:ilvl w:val="0"/>
          <w:numId w:val="0"/>
        </w:numPr>
      </w:pPr>
      <w:bookmarkStart w:id="24" w:name="_Toc211025680"/>
      <w:r>
        <w:t xml:space="preserve">4.1 </w:t>
      </w:r>
      <w:r w:rsidRPr="00F552B6">
        <w:t xml:space="preserve">Offline </w:t>
      </w:r>
      <w:proofErr w:type="spellStart"/>
      <w:r w:rsidRPr="00F552B6">
        <w:t>klaszterezés</w:t>
      </w:r>
      <w:bookmarkEnd w:id="24"/>
      <w:proofErr w:type="spellEnd"/>
    </w:p>
    <w:p w14:paraId="301E106F" w14:textId="77777777" w:rsidR="00F552B6" w:rsidRDefault="00F552B6" w:rsidP="00F552B6"/>
    <w:p w14:paraId="3DBB8304" w14:textId="2C368F67" w:rsidR="00F552B6" w:rsidRDefault="00F552B6" w:rsidP="00F552B6">
      <w:pPr>
        <w:pStyle w:val="Cmsor2"/>
        <w:numPr>
          <w:ilvl w:val="0"/>
          <w:numId w:val="0"/>
        </w:numPr>
      </w:pPr>
      <w:bookmarkStart w:id="25" w:name="_Toc211025681"/>
      <w:r>
        <w:t xml:space="preserve">4.2 </w:t>
      </w:r>
      <w:r w:rsidRPr="00F552B6">
        <w:t xml:space="preserve">Online </w:t>
      </w:r>
      <w:proofErr w:type="spellStart"/>
      <w:r w:rsidRPr="00F552B6">
        <w:t>klaszterezés</w:t>
      </w:r>
      <w:bookmarkEnd w:id="25"/>
      <w:proofErr w:type="spellEnd"/>
    </w:p>
    <w:p w14:paraId="565A7BA0" w14:textId="77777777" w:rsidR="00F552B6" w:rsidRDefault="00F552B6" w:rsidP="00F552B6"/>
    <w:p w14:paraId="4F05C0A9" w14:textId="123209F0" w:rsidR="00F552B6" w:rsidRDefault="00F552B6" w:rsidP="00F552B6">
      <w:pPr>
        <w:pStyle w:val="Cmsor1"/>
      </w:pPr>
      <w:bookmarkStart w:id="26" w:name="_Toc211025682"/>
      <w:r>
        <w:lastRenderedPageBreak/>
        <w:t xml:space="preserve">5 </w:t>
      </w:r>
      <w:r w:rsidRPr="00F552B6">
        <w:t>Eredmények és összehasonlítás</w:t>
      </w:r>
      <w:bookmarkEnd w:id="26"/>
    </w:p>
    <w:p w14:paraId="72D747BD" w14:textId="77777777" w:rsidR="00101DB6" w:rsidRDefault="00101DB6" w:rsidP="00101DB6"/>
    <w:p w14:paraId="488E0ACF" w14:textId="0782A4FE" w:rsidR="002C2F43" w:rsidRPr="00101DB6" w:rsidRDefault="002C2F43" w:rsidP="002C2F43">
      <w:pPr>
        <w:pStyle w:val="Cmsor1"/>
      </w:pPr>
      <w:bookmarkStart w:id="27" w:name="_Toc211025683"/>
      <w:r>
        <w:lastRenderedPageBreak/>
        <w:t xml:space="preserve">6 Összegzés </w:t>
      </w:r>
      <w:r w:rsidR="001F762A">
        <w:t>és kitekintés</w:t>
      </w:r>
      <w:bookmarkEnd w:id="27"/>
    </w:p>
    <w:p w14:paraId="46BF91C4" w14:textId="5001AA0C" w:rsidR="00B4104A" w:rsidRDefault="00B4104A" w:rsidP="00700E3A">
      <w:pPr>
        <w:pStyle w:val="Cmsor1"/>
      </w:pPr>
      <w:bookmarkStart w:id="28" w:name="_Toc332797403"/>
      <w:bookmarkStart w:id="29" w:name="_Toc211025684"/>
      <w:r>
        <w:lastRenderedPageBreak/>
        <w:t>Utolsó simítások</w:t>
      </w:r>
      <w:bookmarkEnd w:id="28"/>
      <w:bookmarkEnd w:id="29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30" w:name="_Toc211025685"/>
      <w:r w:rsidRPr="00B50CAA">
        <w:lastRenderedPageBreak/>
        <w:t>Irodalomjegyzék</w:t>
      </w:r>
      <w:bookmarkEnd w:id="30"/>
    </w:p>
    <w:p w14:paraId="1056D64D" w14:textId="77777777" w:rsidR="00B50CAA" w:rsidRPr="00EE1A1F" w:rsidRDefault="00EE1A1F" w:rsidP="006F512E">
      <w:pPr>
        <w:pStyle w:val="Irodalomjegyzksor"/>
      </w:pPr>
      <w:bookmarkStart w:id="31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31"/>
    </w:p>
    <w:p w14:paraId="6E6803C3" w14:textId="0F9ECAED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1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5962E54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2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32" w:name="_Toc211025686"/>
      <w:r>
        <w:lastRenderedPageBreak/>
        <w:t>Függelék</w:t>
      </w:r>
      <w:bookmarkEnd w:id="32"/>
    </w:p>
    <w:p w14:paraId="5747A86F" w14:textId="5D1F9FF3" w:rsidR="00312E73" w:rsidRDefault="00312E73">
      <w:pPr>
        <w:spacing w:after="0" w:line="240" w:lineRule="auto"/>
        <w:ind w:firstLine="0"/>
        <w:jc w:val="left"/>
      </w:pPr>
      <w:r>
        <w:br w:type="page"/>
      </w:r>
    </w:p>
    <w:p w14:paraId="7BEE8717" w14:textId="77777777" w:rsidR="00312E73" w:rsidRDefault="00312E73" w:rsidP="00312E73">
      <w:pPr>
        <w:pStyle w:val="tmutatcm"/>
      </w:pPr>
      <w:r>
        <w:lastRenderedPageBreak/>
        <w:t>Általános információk</w:t>
      </w:r>
    </w:p>
    <w:p w14:paraId="08C16D3A" w14:textId="77777777" w:rsidR="00312E73" w:rsidRPr="00C2686E" w:rsidRDefault="00312E73" w:rsidP="00312E73">
      <w:pPr>
        <w:pStyle w:val="tmutat"/>
      </w:pPr>
      <w:r>
        <w:t>A</w:t>
      </w:r>
      <w:r w:rsidRPr="00C2686E">
        <w:t xml:space="preserve"> diplomaterv szerkezete</w:t>
      </w:r>
      <w:r>
        <w:t>:</w:t>
      </w:r>
    </w:p>
    <w:p w14:paraId="7F8804E3" w14:textId="77777777" w:rsidR="00312E73" w:rsidRPr="00267677" w:rsidRDefault="00312E73" w:rsidP="00312E73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Diplomaterv feladatkiírás</w:t>
      </w:r>
    </w:p>
    <w:p w14:paraId="203068DC" w14:textId="77777777" w:rsidR="00312E73" w:rsidRPr="00267677" w:rsidRDefault="00312E73" w:rsidP="00312E73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Címoldal</w:t>
      </w:r>
    </w:p>
    <w:p w14:paraId="7C338514" w14:textId="77777777" w:rsidR="00312E73" w:rsidRPr="00267677" w:rsidRDefault="00312E73" w:rsidP="00312E73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Tartalomjegyzék</w:t>
      </w:r>
    </w:p>
    <w:p w14:paraId="5F854334" w14:textId="77777777" w:rsidR="00312E73" w:rsidRPr="00267677" w:rsidRDefault="00312E73" w:rsidP="00312E73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diplomatervező nyilatkozata az önálló munkáról</w:t>
      </w:r>
      <w:r>
        <w:t xml:space="preserve"> és az elektronikus adatok kezeléséről</w:t>
      </w:r>
    </w:p>
    <w:p w14:paraId="16701429" w14:textId="77777777" w:rsidR="00312E73" w:rsidRPr="00267677" w:rsidRDefault="00312E73" w:rsidP="00312E73">
      <w:pPr>
        <w:pStyle w:val="tmutat"/>
        <w:numPr>
          <w:ilvl w:val="0"/>
          <w:numId w:val="8"/>
        </w:numPr>
        <w:ind w:left="714" w:hanging="357"/>
        <w:contextualSpacing/>
      </w:pPr>
      <w:r>
        <w:t>T</w:t>
      </w:r>
      <w:r w:rsidRPr="00C2686E">
        <w:t>artalmi összefoglaló magyarul és angolul</w:t>
      </w:r>
    </w:p>
    <w:p w14:paraId="64C21C71" w14:textId="77777777" w:rsidR="00312E73" w:rsidRPr="00267677" w:rsidRDefault="00312E73" w:rsidP="00312E73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Bevezetés: a feladat értelmezése, a tervezés célja, a feladat indokoltsága, a diplomaterv felépítésének rövid összefoglalása</w:t>
      </w:r>
    </w:p>
    <w:p w14:paraId="05CA1A0F" w14:textId="77777777" w:rsidR="00312E73" w:rsidRPr="00267677" w:rsidRDefault="00312E73" w:rsidP="00312E73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feladatkiírás pontosítása és részletes elemzése</w:t>
      </w:r>
    </w:p>
    <w:p w14:paraId="3556605B" w14:textId="77777777" w:rsidR="00312E73" w:rsidRPr="00267677" w:rsidRDefault="00312E73" w:rsidP="00312E73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lőzmények (irodalomkutatás, hasonló alkotások), az ezekből levonható következtetések</w:t>
      </w:r>
    </w:p>
    <w:p w14:paraId="4DBB51A8" w14:textId="77777777" w:rsidR="00312E73" w:rsidRPr="00267677" w:rsidRDefault="00312E73" w:rsidP="00312E73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tervezés részletes leírása, a döntési lehetőségek értékelése és a választott megoldások indoklása</w:t>
      </w:r>
    </w:p>
    <w:p w14:paraId="263888A1" w14:textId="77777777" w:rsidR="00312E73" w:rsidRPr="00267677" w:rsidRDefault="00312E73" w:rsidP="00312E73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megtervezett műszaki alkotás értékelése, kritikai elemzése, továbbfejlesztési lehetőségek</w:t>
      </w:r>
    </w:p>
    <w:p w14:paraId="61DE3FDC" w14:textId="77777777" w:rsidR="00312E73" w:rsidRPr="00267677" w:rsidRDefault="00312E73" w:rsidP="00312E73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setleges köszönetnyilvánítások</w:t>
      </w:r>
    </w:p>
    <w:p w14:paraId="2644BDAE" w14:textId="77777777" w:rsidR="00312E73" w:rsidRPr="00267677" w:rsidRDefault="00312E73" w:rsidP="00312E73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Részletesés pontos irodalomjegyzék</w:t>
      </w:r>
    </w:p>
    <w:p w14:paraId="362D7F1F" w14:textId="77777777" w:rsidR="00312E73" w:rsidRPr="00267677" w:rsidRDefault="00312E73" w:rsidP="00312E73">
      <w:pPr>
        <w:pStyle w:val="tmutat"/>
        <w:numPr>
          <w:ilvl w:val="0"/>
          <w:numId w:val="8"/>
        </w:numPr>
        <w:ind w:left="714" w:hanging="357"/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0A72A9F9" w14:textId="77777777" w:rsidR="00312E73" w:rsidRPr="00C2686E" w:rsidRDefault="00312E73" w:rsidP="00312E73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 (Fájl/Információ/Tulajdonságok/Speciális tulajdonságok).</w:t>
      </w:r>
    </w:p>
    <w:p w14:paraId="6BEF6389" w14:textId="77777777" w:rsidR="00312E73" w:rsidRPr="00C2686E" w:rsidRDefault="00312E73" w:rsidP="00312E73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9CA73CE" w14:textId="77777777" w:rsidR="00312E73" w:rsidRPr="00C2686E" w:rsidRDefault="00312E73" w:rsidP="00312E73">
      <w:pPr>
        <w:pStyle w:val="tmutat"/>
      </w:pPr>
      <w:r w:rsidRPr="00C2686E">
        <w:t>Minden oldalon - az első négy szerkezeti elem kivételével - szerepelnie kell az oldalszámnak.</w:t>
      </w:r>
    </w:p>
    <w:p w14:paraId="46C99B66" w14:textId="77777777" w:rsidR="00312E73" w:rsidRPr="00C2686E" w:rsidRDefault="00312E73" w:rsidP="00312E73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3F5B71AB" w14:textId="77777777" w:rsidR="00312E73" w:rsidRPr="00C2686E" w:rsidRDefault="00312E73" w:rsidP="00312E73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32249041" w14:textId="77777777" w:rsidR="00312E73" w:rsidRDefault="00312E73" w:rsidP="00312E73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3FBECD01" w14:textId="77777777" w:rsidR="00312E73" w:rsidRPr="006F512E" w:rsidRDefault="00312E73" w:rsidP="00312E73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15CB6C78" w14:textId="77777777" w:rsidR="00312E73" w:rsidRPr="003A4CDB" w:rsidRDefault="00312E73" w:rsidP="00312E73">
      <w:pPr>
        <w:pStyle w:val="tmutat"/>
        <w:numPr>
          <w:ilvl w:val="0"/>
          <w:numId w:val="10"/>
        </w:numPr>
      </w:pPr>
      <w:r w:rsidRPr="003A4CDB">
        <w:t>a szakdolgozat készítő/diplomatervező nyilatkozata (a jelen sablonban szereplő szövegtartalommal) kötelező előírás Karunkon, ennek hiányában a szakdolgozat/diplomaterv nem bírálható és nem védhető!</w:t>
      </w:r>
    </w:p>
    <w:p w14:paraId="380CE78C" w14:textId="77777777" w:rsidR="00312E73" w:rsidRPr="003A4CDB" w:rsidRDefault="00312E73" w:rsidP="00312E73">
      <w:pPr>
        <w:pStyle w:val="tmutat"/>
        <w:numPr>
          <w:ilvl w:val="0"/>
          <w:numId w:val="12"/>
        </w:numPr>
      </w:pPr>
      <w:r w:rsidRPr="003A4CDB">
        <w:t>mind a dolgozat, mind a melléklet maximálisan 15 MB méretű lehet!</w:t>
      </w:r>
    </w:p>
    <w:p w14:paraId="621BC94A" w14:textId="77777777" w:rsidR="00312E73" w:rsidRPr="00C2686E" w:rsidRDefault="00312E73" w:rsidP="00312E73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21480219" w14:textId="77777777" w:rsidR="00B50CAA" w:rsidRDefault="00B50CAA" w:rsidP="00B50CAA"/>
    <w:sectPr w:rsidR="00B50CAA" w:rsidSect="002E4D4B">
      <w:headerReference w:type="even" r:id="rId13"/>
      <w:footerReference w:type="default" r:id="rId14"/>
      <w:type w:val="continuous"/>
      <w:pgSz w:w="11907" w:h="16840" w:code="9"/>
      <w:pgMar w:top="720" w:right="720" w:bottom="720" w:left="720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0E5EE9" w14:textId="77777777" w:rsidR="00094540" w:rsidRDefault="00094540">
      <w:r>
        <w:separator/>
      </w:r>
    </w:p>
  </w:endnote>
  <w:endnote w:type="continuationSeparator" w:id="0">
    <w:p w14:paraId="0372FAE3" w14:textId="77777777" w:rsidR="00094540" w:rsidRDefault="000945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">
    <w:altName w:val="Cambria"/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1832338199"/>
      <w:docPartObj>
        <w:docPartGallery w:val="Page Numbers (Bottom of Page)"/>
        <w:docPartUnique/>
      </w:docPartObj>
    </w:sdtPr>
    <w:sdtContent>
      <w:p w14:paraId="50196C34" w14:textId="3DE0610C" w:rsidR="002E4D4B" w:rsidRDefault="002E4D4B" w:rsidP="002E4D4B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end"/>
        </w:r>
      </w:p>
    </w:sdtContent>
  </w:sdt>
  <w:p w14:paraId="5C053D9C" w14:textId="77777777" w:rsidR="002E4D4B" w:rsidRDefault="002E4D4B" w:rsidP="002E4D4B">
    <w:pPr>
      <w:pStyle w:val="llb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552768947"/>
      <w:docPartObj>
        <w:docPartGallery w:val="Page Numbers (Bottom of Page)"/>
        <w:docPartUnique/>
      </w:docPartObj>
    </w:sdtPr>
    <w:sdtContent>
      <w:p w14:paraId="0B5AE8C2" w14:textId="6F5CBDF2" w:rsidR="002E4D4B" w:rsidRDefault="002E4D4B" w:rsidP="000A2F45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2</w:t>
        </w:r>
        <w:r>
          <w:rPr>
            <w:rStyle w:val="Oldalszm"/>
          </w:rPr>
          <w:fldChar w:fldCharType="end"/>
        </w:r>
      </w:p>
    </w:sdtContent>
  </w:sdt>
  <w:p w14:paraId="15852064" w14:textId="77777777" w:rsidR="00681E99" w:rsidRDefault="00681E99">
    <w:pPr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1957361537"/>
      <w:docPartObj>
        <w:docPartGallery w:val="Page Numbers (Bottom of Page)"/>
        <w:docPartUnique/>
      </w:docPartObj>
    </w:sdtPr>
    <w:sdtContent>
      <w:p w14:paraId="760263A3" w14:textId="62F6D750" w:rsidR="002E4D4B" w:rsidRDefault="002E4D4B" w:rsidP="002E4D4B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4</w:t>
        </w:r>
        <w:r>
          <w:rPr>
            <w:rStyle w:val="Oldalszm"/>
          </w:rPr>
          <w:fldChar w:fldCharType="end"/>
        </w:r>
      </w:p>
    </w:sdtContent>
  </w:sdt>
  <w:p w14:paraId="10358FA9" w14:textId="1D30D905" w:rsidR="0063585C" w:rsidRDefault="00C00B3C" w:rsidP="002E4D4B">
    <w:pPr>
      <w:pStyle w:val="llb"/>
      <w:ind w:right="360"/>
    </w:pPr>
    <w:r>
      <w:rPr>
        <w:rStyle w:val="Oldalszm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CA23B4" w14:textId="77777777" w:rsidR="00094540" w:rsidRDefault="00094540">
      <w:r>
        <w:separator/>
      </w:r>
    </w:p>
  </w:footnote>
  <w:footnote w:type="continuationSeparator" w:id="0">
    <w:p w14:paraId="03C15944" w14:textId="77777777" w:rsidR="00094540" w:rsidRDefault="000945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400C838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56022616">
    <w:abstractNumId w:val="10"/>
  </w:num>
  <w:num w:numId="2" w16cid:durableId="1659385296">
    <w:abstractNumId w:val="20"/>
  </w:num>
  <w:num w:numId="3" w16cid:durableId="929392042">
    <w:abstractNumId w:val="12"/>
  </w:num>
  <w:num w:numId="4" w16cid:durableId="390079614">
    <w:abstractNumId w:val="16"/>
  </w:num>
  <w:num w:numId="5" w16cid:durableId="519322548">
    <w:abstractNumId w:val="17"/>
  </w:num>
  <w:num w:numId="6" w16cid:durableId="1654985597">
    <w:abstractNumId w:val="18"/>
  </w:num>
  <w:num w:numId="7" w16cid:durableId="1873227816">
    <w:abstractNumId w:val="13"/>
  </w:num>
  <w:num w:numId="8" w16cid:durableId="1284380512">
    <w:abstractNumId w:val="11"/>
  </w:num>
  <w:num w:numId="9" w16cid:durableId="1669286852">
    <w:abstractNumId w:val="14"/>
  </w:num>
  <w:num w:numId="10" w16cid:durableId="556472009">
    <w:abstractNumId w:val="21"/>
  </w:num>
  <w:num w:numId="11" w16cid:durableId="716199000">
    <w:abstractNumId w:val="15"/>
  </w:num>
  <w:num w:numId="12" w16cid:durableId="1779249411">
    <w:abstractNumId w:val="19"/>
  </w:num>
  <w:num w:numId="13" w16cid:durableId="1430810810">
    <w:abstractNumId w:val="9"/>
  </w:num>
  <w:num w:numId="14" w16cid:durableId="1619264969">
    <w:abstractNumId w:val="7"/>
  </w:num>
  <w:num w:numId="15" w16cid:durableId="1388454907">
    <w:abstractNumId w:val="6"/>
  </w:num>
  <w:num w:numId="16" w16cid:durableId="1084495692">
    <w:abstractNumId w:val="5"/>
  </w:num>
  <w:num w:numId="17" w16cid:durableId="1320771968">
    <w:abstractNumId w:val="4"/>
  </w:num>
  <w:num w:numId="18" w16cid:durableId="1366103788">
    <w:abstractNumId w:val="8"/>
  </w:num>
  <w:num w:numId="19" w16cid:durableId="1119452582">
    <w:abstractNumId w:val="3"/>
  </w:num>
  <w:num w:numId="20" w16cid:durableId="1059402119">
    <w:abstractNumId w:val="2"/>
  </w:num>
  <w:num w:numId="21" w16cid:durableId="1409813830">
    <w:abstractNumId w:val="1"/>
  </w:num>
  <w:num w:numId="22" w16cid:durableId="186116395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5300A"/>
    <w:rsid w:val="00090BBF"/>
    <w:rsid w:val="00094540"/>
    <w:rsid w:val="00095022"/>
    <w:rsid w:val="000A7483"/>
    <w:rsid w:val="000B1BB6"/>
    <w:rsid w:val="000B53E0"/>
    <w:rsid w:val="00101DB6"/>
    <w:rsid w:val="00135D3D"/>
    <w:rsid w:val="00136C34"/>
    <w:rsid w:val="001468D5"/>
    <w:rsid w:val="00162232"/>
    <w:rsid w:val="00171054"/>
    <w:rsid w:val="001A57BC"/>
    <w:rsid w:val="001C5A25"/>
    <w:rsid w:val="001E0F9D"/>
    <w:rsid w:val="001E3F00"/>
    <w:rsid w:val="001E4EBA"/>
    <w:rsid w:val="001F762A"/>
    <w:rsid w:val="00202976"/>
    <w:rsid w:val="00203AD0"/>
    <w:rsid w:val="002102C3"/>
    <w:rsid w:val="00225893"/>
    <w:rsid w:val="00225E1A"/>
    <w:rsid w:val="00225F65"/>
    <w:rsid w:val="00227347"/>
    <w:rsid w:val="00267677"/>
    <w:rsid w:val="002841F9"/>
    <w:rsid w:val="002A6D87"/>
    <w:rsid w:val="002C2F43"/>
    <w:rsid w:val="002D0621"/>
    <w:rsid w:val="002D7DA9"/>
    <w:rsid w:val="002E1D2A"/>
    <w:rsid w:val="002E4D4B"/>
    <w:rsid w:val="002F4E86"/>
    <w:rsid w:val="00302BB3"/>
    <w:rsid w:val="00312E73"/>
    <w:rsid w:val="00313013"/>
    <w:rsid w:val="00323881"/>
    <w:rsid w:val="00331AA5"/>
    <w:rsid w:val="0034273C"/>
    <w:rsid w:val="00342FEF"/>
    <w:rsid w:val="0034770D"/>
    <w:rsid w:val="00350AEC"/>
    <w:rsid w:val="0037381F"/>
    <w:rsid w:val="003A4CDB"/>
    <w:rsid w:val="003E70B1"/>
    <w:rsid w:val="003F5425"/>
    <w:rsid w:val="00407423"/>
    <w:rsid w:val="00410924"/>
    <w:rsid w:val="0046452D"/>
    <w:rsid w:val="00466EBD"/>
    <w:rsid w:val="0048395A"/>
    <w:rsid w:val="004851C7"/>
    <w:rsid w:val="00486C1A"/>
    <w:rsid w:val="004901F8"/>
    <w:rsid w:val="004A4B8D"/>
    <w:rsid w:val="00502A30"/>
    <w:rsid w:val="005202C0"/>
    <w:rsid w:val="005524FC"/>
    <w:rsid w:val="0056267F"/>
    <w:rsid w:val="00576495"/>
    <w:rsid w:val="005D3443"/>
    <w:rsid w:val="005D7CEB"/>
    <w:rsid w:val="005E01E0"/>
    <w:rsid w:val="005F3404"/>
    <w:rsid w:val="006135F3"/>
    <w:rsid w:val="0062185B"/>
    <w:rsid w:val="006334BA"/>
    <w:rsid w:val="0063585C"/>
    <w:rsid w:val="00641018"/>
    <w:rsid w:val="006410C1"/>
    <w:rsid w:val="00650C7C"/>
    <w:rsid w:val="0066174A"/>
    <w:rsid w:val="006643E0"/>
    <w:rsid w:val="00675281"/>
    <w:rsid w:val="00681E99"/>
    <w:rsid w:val="00692605"/>
    <w:rsid w:val="006927B5"/>
    <w:rsid w:val="006938E8"/>
    <w:rsid w:val="006A1B7F"/>
    <w:rsid w:val="006B00FC"/>
    <w:rsid w:val="006B634A"/>
    <w:rsid w:val="006D338C"/>
    <w:rsid w:val="006F512E"/>
    <w:rsid w:val="00700E3A"/>
    <w:rsid w:val="0071777C"/>
    <w:rsid w:val="00725262"/>
    <w:rsid w:val="00730B3C"/>
    <w:rsid w:val="00733B82"/>
    <w:rsid w:val="00760739"/>
    <w:rsid w:val="00773375"/>
    <w:rsid w:val="007851F3"/>
    <w:rsid w:val="007D4CE3"/>
    <w:rsid w:val="007F0EB1"/>
    <w:rsid w:val="00816BCB"/>
    <w:rsid w:val="00825A8D"/>
    <w:rsid w:val="00845B4B"/>
    <w:rsid w:val="00854BDC"/>
    <w:rsid w:val="008E43F9"/>
    <w:rsid w:val="008E7228"/>
    <w:rsid w:val="0090541F"/>
    <w:rsid w:val="00923D00"/>
    <w:rsid w:val="00940CB1"/>
    <w:rsid w:val="0098532E"/>
    <w:rsid w:val="009A32B9"/>
    <w:rsid w:val="009B1AB8"/>
    <w:rsid w:val="009C1C93"/>
    <w:rsid w:val="009D636E"/>
    <w:rsid w:val="009E67D2"/>
    <w:rsid w:val="009F6ACF"/>
    <w:rsid w:val="00A34DC4"/>
    <w:rsid w:val="00A85B18"/>
    <w:rsid w:val="00A9027C"/>
    <w:rsid w:val="00A95032"/>
    <w:rsid w:val="00AB511F"/>
    <w:rsid w:val="00AE05C4"/>
    <w:rsid w:val="00AF0ECA"/>
    <w:rsid w:val="00B13FD0"/>
    <w:rsid w:val="00B4104A"/>
    <w:rsid w:val="00B50CAA"/>
    <w:rsid w:val="00B83616"/>
    <w:rsid w:val="00B96880"/>
    <w:rsid w:val="00BD0585"/>
    <w:rsid w:val="00BD2A0B"/>
    <w:rsid w:val="00BF4292"/>
    <w:rsid w:val="00C00B3C"/>
    <w:rsid w:val="00C04939"/>
    <w:rsid w:val="00C11403"/>
    <w:rsid w:val="00C2686E"/>
    <w:rsid w:val="00C31260"/>
    <w:rsid w:val="00C53F92"/>
    <w:rsid w:val="00C73DEE"/>
    <w:rsid w:val="00C84464"/>
    <w:rsid w:val="00C94815"/>
    <w:rsid w:val="00CC0BE3"/>
    <w:rsid w:val="00CC698D"/>
    <w:rsid w:val="00CC71D4"/>
    <w:rsid w:val="00CD733D"/>
    <w:rsid w:val="00CE4F57"/>
    <w:rsid w:val="00D07335"/>
    <w:rsid w:val="00D1632F"/>
    <w:rsid w:val="00D23BFC"/>
    <w:rsid w:val="00D429F2"/>
    <w:rsid w:val="00D53F5A"/>
    <w:rsid w:val="00D81927"/>
    <w:rsid w:val="00D95E2C"/>
    <w:rsid w:val="00DD4419"/>
    <w:rsid w:val="00DD6A58"/>
    <w:rsid w:val="00E050A2"/>
    <w:rsid w:val="00E07EE4"/>
    <w:rsid w:val="00E42F0D"/>
    <w:rsid w:val="00E518D7"/>
    <w:rsid w:val="00E60DB5"/>
    <w:rsid w:val="00E8385C"/>
    <w:rsid w:val="00E86A0C"/>
    <w:rsid w:val="00EB4A67"/>
    <w:rsid w:val="00ED24FC"/>
    <w:rsid w:val="00EE1A1F"/>
    <w:rsid w:val="00EE2264"/>
    <w:rsid w:val="00F050F9"/>
    <w:rsid w:val="00F11CEF"/>
    <w:rsid w:val="00F2316F"/>
    <w:rsid w:val="00F24D2C"/>
    <w:rsid w:val="00F552B6"/>
    <w:rsid w:val="00F64121"/>
    <w:rsid w:val="00FA410F"/>
    <w:rsid w:val="00FB469C"/>
    <w:rsid w:val="00FB6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rsid w:val="00090BBF"/>
    <w:pPr>
      <w:keepNext/>
      <w:pageBreakBefore/>
      <w:spacing w:before="360" w:after="480"/>
      <w:ind w:firstLine="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rsid w:val="00F24D2C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F0EB1"/>
    <w:pPr>
      <w:keepNext/>
      <w:spacing w:line="240" w:lineRule="auto"/>
      <w:ind w:firstLine="0"/>
      <w:jc w:val="center"/>
    </w:pPr>
    <w:rPr>
      <w:rFonts w:cs="Arial"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C11403"/>
    <w:pPr>
      <w:keepNext/>
      <w:spacing w:after="240" w:line="240" w:lineRule="auto"/>
      <w:ind w:firstLine="0"/>
      <w:jc w:val="center"/>
    </w:pPr>
    <w:rPr>
      <w:noProof/>
      <w:sz w:val="52"/>
      <w:szCs w:val="52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styleId="Feloldatlanmegemlts">
    <w:name w:val="Unresolved Mention"/>
    <w:basedOn w:val="Bekezdsalapbettpusa"/>
    <w:uiPriority w:val="99"/>
    <w:semiHidden/>
    <w:unhideWhenUsed/>
    <w:rsid w:val="007F0EB1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7F0E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38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n.wikipedia.org/wiki/Evaluation_strateg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i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BME\Diplomamunka\tervezet\diptervsema2.dot</Template>
  <TotalTime>39</TotalTime>
  <Pages>1</Pages>
  <Words>1508</Words>
  <Characters>10577</Characters>
  <Application>Microsoft Office Word</Application>
  <DocSecurity>0</DocSecurity>
  <Lines>207</Lines>
  <Paragraphs>120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Klaszterezési stratégiák alkalmazása RAG rendszerek hatékonyságának növelésére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Szűcs Gábor</Manager>
  <Company>Távközlési és Mesterséges Intelligencia Tanszék</Company>
  <LinksUpToDate>false</LinksUpToDate>
  <CharactersWithSpaces>11965</CharactersWithSpaces>
  <SharedDoc>false</SharedDoc>
  <HyperlinkBase/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zterezési stratégiák alkalmazása RAG rendszerek hatékonyságának növelésére</dc:title>
  <dc:subject>Tudományos Diákköri Konferencia Dolgozat</dc:subject>
  <dc:creator>Czotter Benedek</dc:creator>
  <cp:keywords/>
  <dc:description>Az adatok átírása után a dokumentum egészére adjanak ki frissítést.</dc:description>
  <cp:lastModifiedBy>Benedek Czotter</cp:lastModifiedBy>
  <cp:revision>76</cp:revision>
  <cp:lastPrinted>2025-10-10T16:12:00Z</cp:lastPrinted>
  <dcterms:created xsi:type="dcterms:W3CDTF">2025-10-10T16:12:00Z</dcterms:created>
  <dcterms:modified xsi:type="dcterms:W3CDTF">2025-10-10T19:54:00Z</dcterms:modified>
  <cp:category/>
</cp:coreProperties>
</file>